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การประชุม</w:t>
      </w:r>
    </w:p>
    <w:p>
      <w:pPr>
        <w:pStyle w:val="Date"/>
      </w:pPr>
      <w:r>
        <w:t xml:space="preserve">วันพฤหัสบดีที่</w:t>
      </w:r>
      <w:r>
        <w:t xml:space="preserve"> </w:t>
      </w:r>
      <w:r>
        <w:t xml:space="preserve">30</w:t>
      </w:r>
      <w:r>
        <w:t xml:space="preserve"> </w:t>
      </w:r>
      <w:r>
        <w:t xml:space="preserve">กรกฎาคม</w:t>
      </w:r>
      <w:r>
        <w:t xml:space="preserve"> </w:t>
      </w:r>
      <w:r>
        <w:t xml:space="preserve">2563</w:t>
      </w:r>
      <w:r>
        <w:t xml:space="preserve"> </w:t>
      </w:r>
      <w:r>
        <w:t xml:space="preserve">เวลา</w:t>
      </w:r>
      <w:r>
        <w:t xml:space="preserve"> </w:t>
      </w:r>
      <w:r>
        <w:t xml:space="preserve">10.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ะทู้ถามเรื่องนี้แทนนั้น สำคัญที่ได้มีการนัดหมายไว้ล่วงหน้าแล้ว ทำให้ไม่สามารถมาตอบกระทู้ถามได้ จึงเลื่อนการกระทู้ถามดังกล่าวออกไปก่อนนะครับ แต่ถ้าท่านสงคราม กิจเลิศไพโรจน์ แจ้ง อยู่ก็ให้เสนอใหม่เพื่อพิจารณาในคราวถัดไปนะครับ แจ้งให้ท่านสงคราม กิจเลิศไพโรจน์ได้รับทราบนะครับ ต่อไปเป็นระเบียบวาระ 1.1.2 ครับ กระทู้ถามสดด้วยวาจาของท่านจีรยุ ห่วงทรัพย์ เมื่อได้รับการประสานจากเจ้าหน้าที่ว่า ท่านนายกรัฐมนตรีได้ให้รัฐมนตรีว่าการกระทรวงมหาดไทยเป็นผู้ตอบกระทู้ถามเรื่องนี้แทนนั้น เนื่องจากในวันนี้ท่านรัฐมนตรีฯ ติดภารกิจสำคัญไม่สามารถตอบกระทู้ถามได้ จึงขอเลื่อนการตอบกระทู้ถามดังกล่าวออกไป ถ้าหากท่านยังคงประสงค์ตั้งเป็นกระทู้ถาม ท่านจิรายุได้เสนอใหม่เพื่อพิจารณาในคราวถัดไปได้ว่า ญัตติของท่าจิรายุนี่ เลื่อนเป็นครั้งที่ 2 นะครับ ก็น่าเห็นใจนะครับ เนื่องจากว่าสัปดาห์นี้เราเลื่อนการถามตอบมาตอบในวันถามตอบ ในวันพฤหัสบดี ซึ่งปกติเราจะถามตอบกันในวันพุธ ซึ่งวันอังคารเป็นวันหยุดราชการ ครม. ประชุมไม่ได้ ครม. มาประชุมในวันพุธเลยเลื่อนถามตอบกระทู้มาเป็นวันพฤหัสบดี ก็รัฐมนตรีก็ได้ งานไว้ล่วงหน้าแล้ว เชิญท่านจิรายุครับ ที่จะถามในสัปดาห์ต่อไปได้นะครับ</w:t>
      </w:r>
    </w:p>
    <w:p>
      <w:pPr>
        <w:pStyle w:val="BodyText"/>
      </w:pPr>
      <w:r>
        <w:t xml:space="preserve">(ผู้เข้าร่วมประชุมชาย) กราบเรียนท่านประธานที่เคารพครับ กระผม จิรายุ ห่วงทรัพย์ ครับ สมาชิกสภาผู้แทนราษฎร เขต 16 ท่านประธานครับ ว่ารัฐบาล พลเอกประยุทธ์ จั นี่ ไม่รู้เป็นอะไรเลื่อนมา 2 สัปดาห์ 2 สัปดาห์แล้วครับ ท่านประธานสภาผู้แทนราษฎรมาก คือ สัปดาห์ที่แล้วตื่นตี 4 สัปดาห์นี้ก็เหมือนกันครับ ก็เป็นปกติของผู้แทนฯ ครับ ต้องมาเช้า มาถึง 8 โมง เพื่อยื่นกระทู้ ท่านก็ไม่ได้มาตอบ ท่านก็อ้างเหตุผล ผมก็ย้ำเตือนเสมอว่าคณะรัฐมนตรีที่บริหารราชการแผ่นดินโดยมีการบริหารที่ดี และเก่ง ฉลาดนี่ครับ เขาจะ Standby คณะรัฐมนตรี standby ไว้ ก็คือท่านประธานนั่งเป็นองค์ประมุขนี่ มันก็หมายความว่า คณะรัฐมนตรีไม่ได้มีระเบียบและระบบมันก็สะท้อนถึงปัญหาที่ไม่ได้รับการแก้ไข ผมขอกราบเรียนอย่างนี้ว่า เมื่อไม่มีใครตอบผมก็จะถามท่านประธานลอย ๆ ไว้ แล้วก็ให้ท่านได้ตอบเป็นเอกสารก็ได้ เรื่องบางเรื่องนี่มันปล่อยช้าไม่ได้ครับ ท่านประธานครับ ก็วิ่งมาหอบเหมือนกันครับ เพราะฉะนั้นจะขออนุญาตท่านประธาน ว่าจะขอถามไม่ต้องตอบก็ได้ครับ แต่ถามแล้ว ท่านก็ตอบเป็นเอกสารมา จะได้เป็นประโยชน์ต่อพี่น้องประชาชน เพราะเป็นเรื่องเร่งด่วน พี่น้องประชาชนทราบดีครับ ว่ามันคือต้องเรื่องที่มันต้องตอบในบัดดล ภาษาโบราณเขาเรียกว่าต้องตอบบัดเดี๋ยวนี้ มันก็ไม่สด แล้วผมต้องมาเปลี่ยนเรื่องทุกสัปดาห์ ท่านประธานครับ ก็เลยจะขออนุญาตท่านประธานถาม เพราะว่าโพยยาวเลยครับท่านประธานครับ เนื่องจากโพยนี่ยาว ไม่ได้ถามมา 2 สัปดาห์ นี่ครับ ท่านประธาน นี่โพยครับ โพยบ่อน ภาคใดมีบ้าง ก็เลยอยากจะขอท่านประธาน ถามท่านนะครับ</w:t>
      </w:r>
    </w:p>
    <w:p>
      <w:pPr>
        <w:pStyle w:val="BodyText"/>
      </w:pPr>
      <w:r>
        <w:t xml:space="preserve">(ประธาน) เอาเป็นว่าผมขอวินิจฉัยก่อนนะครับ จากข้อหารือของท่านจีรยุ เนื่องจากว่าเราก็ไม่มีแนวปฏิบัติอย่างนั้นมาก่อน แล้วก็ไม่มีข้อบังคับที่จะให้ดำเนินการแบบนั้น แต่ผมขอใช้ดุลยพินิจของผมขณะนี้ล่ะครับ ผมอนุญาตให้ท่านจิรายุถามนะครับ แต่ใช้เวลาตามกรอบของท่าน และก็การถามกระทู้สดตรงนี้ก็จบไป ท่านก็ไม่สามารถที่จะเอาเรื่องนี้ไปถามสัปดาห์ต่อไปได้อีกนะครับ</w:t>
      </w:r>
    </w:p>
    <w:p>
      <w:pPr>
        <w:pStyle w:val="BodyText"/>
      </w:pPr>
      <w:r>
        <w:t xml:space="preserve">(ผู้เข้าร่วมประชุมชาย) ได้ครับท่านประธาน</w:t>
      </w:r>
    </w:p>
    <w:p>
      <w:pPr>
        <w:pStyle w:val="BodyText"/>
      </w:pPr>
      <w:r>
        <w:t xml:space="preserve">(ประธาน) ครับ // ท่านประธานครับ หารือนิดเดียวครับ บัลลังค์ ครับรัฐมนตรีครับ สส. คงไม่มานั่งตรงนี้</w:t>
      </w:r>
    </w:p>
    <w:p>
      <w:pPr>
        <w:pStyle w:val="BodyText"/>
      </w:pPr>
      <w:r>
        <w:t xml:space="preserve">(ผู้เข้าร่วมประชุมชาย) ท่านประธานก็อารมณ์ดีตอนเช้าครับ ไม่เป็นอะไรครับ ก็เลยอยากจะถามว่าท่านตอบได้ เพราะว่าโพยมันยาวจริง ๆ ท่านประธาน</w:t>
      </w:r>
    </w:p>
    <w:p>
      <w:pPr>
        <w:pStyle w:val="BodyText"/>
      </w:pPr>
      <w:r>
        <w:t xml:space="preserve">(ประธาน) ก็คงไม่เกี่ยวกับภารกิจของท่าน ผมดูแล้ว ผมฟังท่านหารือเมื่อเช้าแล้ว ท่านประภัทร คงไม่เกี่ยว จะได้ไม่เสียเวลาครับ</w:t>
      </w:r>
    </w:p>
    <w:p>
      <w:pPr>
        <w:pStyle w:val="BodyText"/>
      </w:pPr>
      <w:r>
        <w:t xml:space="preserve">(ผู้เข้าร่วมประชุมชาย) กราบเรียนท่านประธานที่เคารพครับ ประวัติศาสตร์ของรัฐบาลไทย ถามโดยไม่มีผู้ตอบ ก็มีรัฐบาลของพลเอก ประยุทธ์ จันทร์โอชา รัฐบาลเดียวครับ ดังต่อไปนี้นี่ เป็นสถานการณ์ ซึ่งแน่นอนครับ ประเทศไทยก็มีมานาน และผมเชื่อว่าทุกท่านก็พอจะรู้จักกันดี ก็คือการเล่นการพนัน ผมเป็นเลขาธิการของสำนักงานปราบโกงของพรรคเพื่อไทย ก็รวบรวมข้อมูลการทุจริตประพฤติมิชอบของฝ่าย แล้วก็คณะรัฐมนตรีที่เกี่ยวข้อง เรื่องหนึ่งที่คณะกรรมการได้ส่งเข้ามาหลายเดือนแล้วนะครับ แล้วก็คาดหวังว่ารัฐบาลจะแก้ไข ก็คือเรื่องการพนัน ท่านประธานเชื่อไหมครับว่าคนไทยไม่ชอบการพนัน แต่ว่าท่านประธานถ้าไม่เชื่อก็พนักกันดูไหม่นี่เป็นลักษณะที่ผมอยากจะพูดครับ สถานการณ์เรื่องของบ่อนการพนัน ตู้ Slot Machine หรือว่าตู้ม้านี่ เกิดขึ้นเต็มบ้านเต็มเมือง ท่านประธานอาจจะทราบบ้างไม่ทราบบ้างครับ ปัญหาครอบครัวก็คือลูกหลานไปเล่นตู้สล็อตหยอดสตางค์ไป ถ้าถูกก็ได้สตางค์ลงมา แต่หลายเขตหลายจังหวัด หลายอำเภอ หลายตำบล ท่านประธานครับ ไปตั้งอยู่หน้าโรงเรียนบ้าง หน้ามหาวิทยาลัยบ้าง ไม่ได้อายลูกหลานเลย ผมจึงขออนุญาตเปิดคลิปให้ท่านประธานได้ชมครับ ได้ขออนุญาตเป็นที่เรียบร้อย //คุณจิรายุมีประเด็นให้น่าห่วงเหมือนกันนะครับ คุณจิรายุนี่เป็นห่วงเรื่องการพนัน เดี๋ยวขอเสียงด้วยครับ // แกไปได้คลิปมา เป็นคลิปเด็ดเลยนะครับ ใน กทม. เขตคลองสามวา มีตู้ม้า สล็อตบ่อนมากมาย ให้โอกาสตำรวจท้องที่ การพนันยาเสพติดมันหนักขึ้นเรื่อย ๆ คุณจิรายุบอกเลยครับ มีคลิปวิดีโอ // ขอบคุณคลิปวิดีโอ เพิ่งถ่ายเมื่อวันจันทร์ก็คือวันที่ 6 วันนี้ ท่านประธานเห็นหนังสือพิมพ์ไทยรัฐ ท่านจะมาบอกว่าเอาคลิปเก่ามาเปิด ถ่ายวันนั้น ก็พาดหัวข่าว ท่านประธานครับ เนชั่นเขาไปออกข่าวและกระตุ้นเตือน นี่ผมเดินเข้าเลยท่านประธานครับ ก็ถามว่า เล่นอันนี้กี่บาท 10 บาท 20 บาท เล่นได้ไหม เล่นไม่ค่อยได้หรอก อันนี้จุดที่ 1 นะครับ ท่านประธานครับ แถวบ้านท่านประธาน ผมไม่แน่ใจว่ามีหรือเปล่า แต่นี้กรุงเทพมหานคร ข้าง ๆ เป็นบ่อนป๊อกเด้ง เมื่อสักครู่ คุณจิรยุนี่บอกว่าไม่สงสารนักเรียนหรอ ต้องไปโรงเรียนนี่ แล้วก็มาหมกมุ่นกับเรื่องบ่อน ยังมีที่การเคหะคลอง 9 ก็มี อีกจุดหนึ่งครับท่านประธานครับ ที่ตั้งเรียงเรียบร้อย ท้องที่ สน. นิมิตใหม่ แล้วแปลกใจว่า เกิดขึ้นได้อย่างไร มาเก๊าคลองสามวา คุณจิรายุบอก มาเก๊าคลองสามวาทั้ง ๆ ที่วันนี้ วันพระ วันเข้าพรรษา คุณจิรายุบอกสัปดาห์หน้าจะยื่นกระทู้ถามนายกฯ และจะเชิญนายกคลองสามวาด้วย</w:t>
      </w:r>
    </w:p>
    <w:p>
      <w:pPr>
        <w:pStyle w:val="BodyText"/>
      </w:pPr>
      <w:r>
        <w:t xml:space="preserve">(ผู้เข้าร่วมประชุมชาย) ท่านนายกรัฐมนตรีท่านประธานครับ แต่ว่าท่านหน้าที่ตำรวจทราบก็ไม่เป็นไร แต่พอทราบแล้วก็ไปดำเนินการจับกุม โทษปรับไป 1,000 บาท ท่านประธานครับ โทษรอลงอาญา 1 ปี ตำรวจนิมิตใหม่ก็ใจดีครับไปแก้ไขปัญหา ตอนนี้คลองสามวาก็เรียบร้อยดีครับ แต่ที่อื่นท่านประธานครับ ผมอยากถามผ่านท่านประธานแล้วก็ให้ท่านนายกรัฐมนตรีตอบเป็นเอกสาร ผลประโยชน์นี่ ที่ผมทำโพยมายาว ๆ นี่นะครับ เพราะว่ามันระบุมาหลายภาค ท่านประธานครับ อุธรภาค 1 นี่ 9 จังหวัด นนทบุรี ชัยนาท สมุทรปราการ ภาคของตำรวจนี่ครับ ภาค 2 ก็ชลบุรี ระยอง ภาค 3 ก็อะไรแถว ๆ ศรีสะเกษ กาฬสินธุ์ ร้อยเอ็ด ภาค 6 นครสวรรค์ ภาค 7 นครปฐม ตาก ชุมพร ภาค 8 นะครับ ภูเก็ต นครศรีธรรมราช ภาคใต้ สงขลา ปัตานี ยะลา พัทลุง กรุงเทพมหานคร สมัยก่อน แบ่งเป็น เหนือ ใต้ กรุงธน แบ่งออกเป็น 9 เขต บก. 1 ถึง 9 ท่านว่า มีรายงานเข้ามาเยอะแยะมากมาย ซึ่งผมไม่ได้อุปโลกน์ขึ้นมาเองครับ ของพรรคเพื่อไทยก็ทำข้อมูลนี่นะครับ นโยบายท่านพลเอกประยุทธ์ ไม่ค่อยจะได้เรื่องเท่าไร การพนันนี่ไม่ค่อยจะได้เรื่องเท่าไร ยิ่งมาช่วงหลัง ๆ 1 ปีที่ผ่านมา ท่านดูนะครับ แฉบอนสกลนคร อ้างจ่ายแล้ว พฤติกรรมโจร ส่วย บ่อน ท่านประธานครับใน Google คำถาม ก็คือว่าที่ท่านจะต้องตอบให้กับรัฐสภานะครับ ท่านทราบหรือไม่ว่าตู้ม้า ตูและการพนันนั้นนี่เป็นการพนัน ที่ 1 นะครับ ท่านประธานครับ ท่านประธานครับ ตามระเบียบนะครับ ขอบคุณครับท่านประธานครับ คำถามที่ 2 ครับ ที่ถามโดยไม่มีคณะรัฐมนตรีมาตอบ ผู้มีอิทธิพล บ่อนเล็ก ผมก็เพิ่งเคยได้ยิน บ่อนผ้าถุง เขาบอกว่า เดี๋ยว ๆ ใจเย็นครับ ผมนำเข้าก่อน ผู้มีอิทธิพลนี่นะครับ บอกว่าบ่อนเล็ก บ่อนผ้าถุงนี่ กัน 4 วง เล่นกัน ตำรวจก็เห็นบ้างไม่เห็นบ้าง เขาเรียกว่าโอท็อป ชุมชน แต่ถ้าบ่อนนิรันดร์การณ์มันมีเกิดขึ้นในเมืองไทยครับ ที่ผมอยากจะถามท่านประธานนี่ครับ เนื่องจากว่านโยบายของท่านนายกรัฐมนตรีนี่จะเอาอย่างไรกันแน่ พอมันผิดกฎหมาย อะไรที่มันไม่ถูกกฎหมายก็ต้องจ่าย ผมอยากให้ท่านประธานดูคลิป เกิดขึ้นเมื่อคืนนี้เองนะครับ อันนี้เกิดขึ้นที่อำเภอบางปะอิน จังหวัดพระนครศรีอยุธยา เชิญเปิดคลิปได้เลยครับ กรมการปกครองนะคะ เปิดทำการพิเศษจับบ่อนย่านบางปะอิน</w:t>
      </w:r>
    </w:p>
    <w:p>
      <w:pPr>
        <w:pStyle w:val="BodyText"/>
      </w:pPr>
      <w:r>
        <w:t xml:space="preserve">(ผู้เข้าร่วมประชุมชาย) นี่ไม่ใช่มาเก๊านะครับ ที่กรุงเพทฯ บางปะอิน บางปะอินนะครับ ห่างกรุงเทพฯ แค่ 10 กิโล นี่เป็นปฏิบัติการ ชื่อว่าศรีอโยธยา //หนีกันแตกฮือเลยนะคะ บุกเข้าไป ก็แตกเลยนะคะ ทั้งเจ้ามือ ท้้งนักพนันหลายร้อยคน ปฏิบัติการนี้เป็นฝ่ายของกรมการปกครองค่ะ ปฏิบัติการชื่อว่า ศรีอโยธยา เป็นบ่อนใหญ่ สินธิวาธานี อยุธยา มีคนร้องไปที่กรมการปกครอง ร้องไปที่ฝ่ายปกครอง // มีชิปด้วยครับท่านประธาน // เมียติดพนันจนไม่สนใจครอบครัว ก็ไปเล่นที่บ่อนจนหมด หนี้ก็เยอะ เจ้าของบ่อนอ้างกับเมียเคลียร์กับกรมการปกครองแล้ว เล่นได้อย่างสบายใจ ไม่ต้องกลัวโดนจับ แบ่งพื้นที่เป็นสัดส่วนเลย ส่วนนี้ไฮโล ส่วนนี้สล็อต ไพ่เสือมังกร มีตู้สล็อต มีเครื่องดื่มให้บริการอยู่ภายในบ่อน มีเงินหมุนเวียนในบ่อนวันละล้าน 2 ถึงล้าน 3</w:t>
      </w:r>
    </w:p>
    <w:p>
      <w:pPr>
        <w:pStyle w:val="BodyText"/>
      </w:pPr>
      <w:r>
        <w:t xml:space="preserve">(ผู้เข้าร่วมประชุมชาย) คุณพระช่วย ท่านประธานครับ นี่เมืองไทยนะครับ แต่ว่ารอบบ้านเรามีหมด มาเลเซีย ลาว พม่า อันนั้นเป็นนโยบายเปิดบ่อนที่ถูกต้องตามกฎหมาย แต่ประเทศไทยยังไม่มีกฎหมาย ข้อสงสัยครับว่าพอทีมงานของพรรคเพื่อไทย ฝ่ายค้านไปทำพื้นที่ ไปตรวจสอบครับ มีคนแต่งเครื่องแบบ มีช่อชัยพฤกษ์บางคนอ้างเป็นนโยบายกระตุนเศรษฐกิจของท่านนายกรัฐมนตรี ถ้าท่านนายกรัฐมนตรีอยากรู้ว่าใคร ให้มาถามผมส่วนตัวครับ อันนี้ก็เลยสงสัยครับว่านโยบายของการเปิดบ่อน หรือว่านโยบายของการเรียกรับส่วย สินบนอะไรต่าง ๆ ครับท่านประธาน 1-9 ภาคเลยครับ ในกรุงเทพฯ นี่ แถวเสรีไทย แถวทองหล่อ แถวพระราม 3 แถวลอยฟ้า แถวนครปฐม พุทธมลฑลสาย 4 แถวกำนันแม้น แถว ๆ ๆ ๆ ๆ ๆ ๆ ไม่รู้อีกกี่แถว ก็เลยสงสัยว่าถ้าอย่างนี้นี่ ท่านนายกฯ ต้องมีนโยบายที่ชัดเจนครับ ท่านเสนอมาโดยท่านรัฐมนตรีได้เลยไหมให้มันแบบไม่ต้องคนไปเล่นที่ชายแดนไหม ให้มันเป็นเรื่องเป็นราว มันจะได้ไม่เกิดกระบวนการส่วย และฝากถามท่านนายกรัฐมนตรีครับว่าสิ่งที่เขาแอบอ้างว่าท่านจะเปิดบ่อนในลักษณะเช่นนี้นี่ และถ้าไม่เป็นจริง หรือถ้าเป็นจริง ท่านดูหน่อยว่า เขตไหนที่มันน่าเกลียดเกินคนนี่ ต้องขออภัยท่านประธานนะครับ มันน่าเกลียดจริง ๆ น่าโรงเรียนอย่างนี้ ท่านปล่อยให้เปิดได้อย่างไร แล้วบ่อนการพนันมีอยู่ 2 คน ไม่บ้าก็เมาครับ ที่มันซื้อรองเท้ามาวางหน้าบ้าน 100 คู่ผ่านไปยังท่านนายกรัฐมนตรีครับ ว่าเมืองไทยมีบ่อนการพนันลอกลอบเล่นกันจำนวนมาก และแนวนโยบายของท่านในการปราบปรามจะเอาอย่างไร หรือแนวทางในการแก้ไขกฎหมายที่ท่านอยากจะทำให้ถูกต้องตามกฎหมาย ผ่านท่านประธาน สัปดาห์หน้าผมไม่ถามแล้วครับท่านประธานครับ ขอบคุณครับ</w:t>
      </w:r>
    </w:p>
    <w:p>
      <w:pPr>
        <w:pStyle w:val="BodyText"/>
      </w:pPr>
      <w:r>
        <w:t xml:space="preserve">(ประธาน) ครับ ขอบคุณท่านจิรายุ ครับ มันอาจจะเป็นแนวปฏิบัติใหม่ ซึ่งผมเอาก็ให้โอกาสท่านสมาชิก เพราะท่านจีรยุบอกว่าเป็นเรื่องเร่งด่วน แต่ถามโดยที่ยังไม่มีรัฐมนตรีมาตอบ ผมได้เรียนชี้แจ้งตั้งแต่เบื้องต้นแล้วนะครับ ว่าวันนี้นี่ปกติจะไม่มีกระทู้ ฉะนั้นรัฐมนตรีฯ อาจจะมีการนัดหมายไว้ล่วงหน้าแล้วนะครับ แต่ว่าท่านจีรยุยันยืนว่าอยากจะขอถาม ผมก็ให้ถามตามเวลาที่ท่านมีสิทธิ์ แต่ผมขอบันทึกเอาไว้ตรงนี้ ว่าท่านจิรายุท่านสมาชิกถามได้ ฝากไว้ ถ้าสัปดาห์หน้า ท่านนายกรัฐทนตรี มีความประสงค์ที่จะมอบหมายรัฐมนตรีหรือท่านนายกรัฐมนตรีจะมาตอบเอง ผมก็ยังให้สิทธิ์ท่านนายกฯ ที่จะมาตอบในเวลาจำกัดเท่ากัน แต่ท่านจิรายุจะไม่มีสิทธิ์ที่จะมาถามอะไรอีกแล้วนะครับ สัปดาห์หน้า ก็ขอเรียนให้ท่านจิรายุ และทุกท่านให้ทราบครับ</w:t>
      </w:r>
    </w:p>
    <w:p>
      <w:pPr>
        <w:pStyle w:val="BodyText"/>
      </w:pPr>
      <w:r>
        <w:t xml:space="preserve">(ผู้เข้าร่วมประชุมชาย) ท่านประธานสั้น ๆ นิดเดียวครับ ขอขอบคุณท่านประธานให้ความกรุณารัฐสภาครับ แต่ว่าถ้าสัปดาห์หน้าท่านนายกมาตอบแล้วนี่ แต่ถ้าพาดพิงผมก็มีสิทธิ์ที่จะลุกขึ้นได้ใช่ไหมครับ</w:t>
      </w:r>
    </w:p>
    <w:p>
      <w:pPr>
        <w:pStyle w:val="BodyText"/>
      </w:pPr>
      <w:r>
        <w:t xml:space="preserve">(ประธาน) คืออย่างนี้ท่านจิรายุครับ ท่านถามท่านนายกฯ ท่านก็พูดถึงท่านนายกฯ ตลอดใช่ไหมครับ เวลาท่านนายกฯ หรือตัวแทนท่านนายกฯ มาตอบ จะไม่พูดถึงชื่อท่านจิรายุบ้าง มันเป็นไปไม่ได้ ฉะนั้นนี่เราจะต้องดูว่าการพาดพิงนั้นมันเสียหายหรือไม่นะครับ เพราะว่าในคำถามของท่าน กระทู้ของท่านนี่มันได้พูดถึงเหตุการณ์หลาย ๆ เหตุการณ์ พูดถึงบุคคลหลาย ๆ บุคคล มันก็มีส่วนที่ ถ้าบุคคลไม่มีผลกระทบไม่มาตอบไม่มาชี้แจงมันก็จะเกิดความเสียหาย เราก็ดูหน้างานแล้วกันครับ ว่าท่านพาดพิงแล้วท่านเสียหาย ประธานต้องให้สิทธิ์ท่านในการชี้แจงพาดพิง โอ.เค. นะครับ จบการถามกระทู้ของท่านจิรายุในหัวข้อ 1.1.2 นะครับ ซึ่งเป็นอาจจะเป็นกระทู้ประวัติศาสตร์นะครับ ที่ผู้ถามกับผู้ตอบใช้เวลาคนละสัปดาห์นะครับ ท่านสมาชิกครับ ขอเรียนท่านสมาชิกให้ทราบว่าก่อนที่จะมีการถามในวาระถัดไป เนื่องจากได้รับการประท่านรัฐมนตรีฯ พูดตอบกระทู้ถามติดภารกิจนะครับ ดังนั้นเพื่อประโยชน์ของผู้ตั้งกระทู้ถาม เพื่อตอบ ผมขอปรึกษาที่ประชุมเพื่อสลับ เพราะว่าสลับลำดับการสอบถามกระทู้ กระทู้ถามสดด้วยวาจา ตามระเบียบวาระที่ 1.1.4 ขึ้นมาถามแล้วตอบก่อน เนื่องจากว่า ท่านรัฐมนตรีที่จะมาตอบ 1.1.4 นี่ อาจจะติดภารกิจ อย่างอื่นยังเข้ามาไม่ทัน แต่เข้ามาตอบแน่นอนนะครับ ฉะนั้นผมขอสลับเอาวาระที่ 1.1.4 ซึ่งตอนนี้รัฐมนตรีมาพร้อมแล้วก็สลับขึ้นมา มีท่านสมาชิกท่านใดเห็นเป็นอย่างอื่นไหมครับ ถ้าไม่มีผมก็ขอถือว่าที่ประชุมเห็นชอบตามที่ผมขอปรึกษาหารือนะครับ กระทู้ที่ 1.1.4 เป็นกระทู้ถามสดด้วยวาจาของท่านคุณครูมานิช ท่านครูมานิตย์ สังพุ่ม นะครับ ตามที่ท่านรัฐมนตรีแจ้งว่า ตามที่นายกรัฐมนตรีมอบหมาย ให้รัฐมนตรีว่าการกระทรวงเกษตรและสหกรณ์ได้มอบหมายเรื่องนี้แทนนั้น ในการนี้รัฐมนตรีว่าการกระทรวงเกษตรและสหกรได้มอบหมายให้รัฐมนตรีช่วยว่าการกระทรวงเกษตรและสหกรณ์ คือท่านประพจน์ เชิญนายครูมานิช สังคุ่มครับ</w:t>
      </w:r>
    </w:p>
    <w:p>
      <w:pPr>
        <w:pStyle w:val="BodyText"/>
      </w:pPr>
      <w:r>
        <w:t xml:space="preserve">(ผู้เข้าร่วมประชุมชาย) ท่านประธานที่เคารพ</w:t>
      </w:r>
    </w:p>
    <w:p>
      <w:pPr>
        <w:pStyle w:val="BodyText"/>
      </w:pPr>
      <w:r>
        <w:t xml:space="preserve">(ประธาน) แล้วก็เชิญท่านรัฐมนตรีตอบเลยครับ // ผู้แทนฯ เขต 5 เมืองสุรินทร์ ประคำสวย มาพร้อมวัฒนธรรมครับ ท่านประธานครับ ท่านประธานจะสังเกตเห็นตั้งแต่เช้า ที่เราหารือกันมา และเราหารือกันมาทุกครั้งนี่ ปัญหาเรื่องภัยแล้ง ปัญหาเรื่องการแก้น้ำไม่มีนี่ ซ้ำซาก วันนี้นี่ไม่ใช่เฉพาะภาคอีสานแล้วครับ เมื่อก่อนผมลุกขึ้นมาพูด ซึ่งนำโดยท่านหัวหน้าสุทิน คลังแสง ได้ปรารบเรื่องภัยแล้งในภาคอีสาน ต้องการวางเป็นระบบ ตอนนี้มันลุกลามมาถึงภาคกลาง แต่วันนี้มันไปถึงภาคเหนือ บ้านท่าน สส. องอาจ ท่าน สส. พรเพ็ญ พี่สาวผมที่อยู่ชัยภูมินี่ เรื่องแม้กระทั่งน้ำดื่มครับ ไม่แค่น้ำใช้แล้วครับ ที่จังหวัดชัยภูมิ ที่อำเภอภูเขียวนี่ ปังนี่ และอีกหลาย ๆ ที่ เป็นปัญหาหนัก แม้กระทั่งบ้านท่านประธานเองนี่ น้องสาวผมเองนี่ มนัสพร มาบ่นว่านครพนมนี่เห็นแค่แม่น้ำโขง เห็นแต่ไม่สามารถนำน้ำมาใช้ให้เป็นประโยชน์ได้ ก็เป็นวิกฤตภัยแล้ง คุยเรื่อง อสม. แล้วก็คุยเรื่องน้ำ ผมเองลุกขึ้นถามเรื่องน้ำบ่อยครั้ง ผมอยากเห็นรัฐบาลนี่ ผมไม่ได้มาด่ารัฐบาลนะครับ ผมอยากเห็นรัฐบาลนี่ได้วางแผนในการแก้ปัญหาเรื่องภัยแล้งอย่างเป็นระบบให้กับประเทศนี้โดยเฉพาะพี่น้องภาคอีสานของผมสักทีหนึ่ง รัฐบาลใช้เงินไปไม่ใช้น้อยนะครับ 20 ล้าน ๆ นะครับ 6-7 ปีนี้ ยิ่งปีนี้นี่ มีงบเยียวยาอีก ส่วนที่ให้ชาวบ้านผมไม่ว่า หรือซื้อเครื่องไม้เครื่องมือทางการแพทย์ Soft Loan ผมไม่ว่า แต่งบฟื้นฟูอีก 400,000 ล้าน แล้วก่อนหน้านี้วันที่ 4 มิถุนายน โอนให้นายกรัฐมนตรีนี่ ให้รัฐสภาแห่งนี้ ผมจได้ผู้อำนวยการสำนักให้เป็นงบกลางเพื่อท่านนายกได้นำไปช่วยแก้ปัญหาเรื่องภัยแล้ง เห็นไหมครับ ยืนด่ากัน ขออภัยท่านประธานครับ ไม่ได้ด่าครับ ยืนมาบอกกล่าวเล่าแจ้งปัญหา ผมเองก็เหมือนกัน ผมจริง ๆ มันซ้ำซาก เราเป็นผู้แทนราษฎรโดยเฉพาะผมที่เขียนสโลแกนไว้ชัดเจนว่าหัวแถวเพื่อไทย หัวใจคือประชาชน มันคือความจำเป็น ผมเคยอภิปรายว่า ทำนาปีมีแต่หนี้กับ ทำนาปรัง มีแต่ซังกับหนี้ แต่นี้ผมเลือกหมดแล้วครับ วันนี้ผมเห็นในทีวีเขาชาวบ้าน ชาวนา เขาปักป้ายไว้ว่าห้ามสูบบุหรี่ผ่านแปลงนานี้ เขากลัวขี้บุหรี่ตกลงไปในนาทำให้ไหม้ต้นข้าว เพราะมันแห้งตายยืนทั้งหมดแล้ว ผมไม่อยากเห็นครับ ที่รัฐบาลได้อวดนักอวดหนาว่าได้สร้างผลงาน สร้างโน่น สร้างนี่ ผมไม่อิจฉา ภาคตะวันออก โรงงานอุตสาหกรรม EEC นี่ ทำไปเถอะ รถไฟความเร็วสูง รถไฟรางคู่ แต่เมืองไทยมันเป็นเมืองเกษตรกรรมครับท่านประธานครับ เราเป็นชาวนา เป็นอันดับ 1 เราแก้ปัญหาให้กับพี่น้องชาวเกษตรกรรมไม่ได้ ชาวเกษตรกรไม่ได้ เราจะแก้ปัญหาทางเศรษฐกิจนี้ไม่ได้ครับ ผมก็อยากที่จะมากราบเรียนกับท่านประธาน อีกครั้งหนึ่งแล้วผมก็จะไม่พูดแล้วนะครับ แก้ปัญหาความซ้ำซาก ท่านนายกฯ จะทำอะไรก็ทำไป จริง ๆ วันนี้ผมตั้งใจจะถามนายกฯ ผมไม่ได้ตั้งใจจะรัฐมนตรีกระทรวงเกษตร ข้อบังคับของสภา น้ำนี่มันเกี่ยวพันธ์กับกรมต่าง ๆ กระทรวงต่าง ๆ หลายกระทรวง ท่านประธานก็ทราบ เพื่อแก้ปัญหา มันเป็นเพียงวาทกรรมที่คุยทุกครั้ง พอถามเรื่องน้ำ กำลังปฏิรูปเรื่องนี้เรื่องนั้น แต่ก็ไม่เห็นทำอะไร ผมจึงอยากถามนายกฯ วันนี้ แต่ท่านรัฐมนตรีฯ ที่มาตอบ กรุณานำความไปบอกลุงตู่ผมด้วย ว่าคนอีสานวันนี้ภัยมันแล้ง กำลังจะตาย น้ำกิน ก็กำลังหมด น้ำอุปโภค บริโภคจะไปหมดแล้ว ทรัพยากรน้ำ ให้กรมชลฯ ให้กรมทรัพยากรน้ำบาดาล แม้กระทั่งกรมเจ้าท่าลงไปดูแล แต่ผมทราบข่าวจากท่านรัฐมนตรีหรือเสนาบดีที่ผมเคารพทั้งหลายนี้ ท่านให้ไปน้อย เหมือนกับบ้านผม จังหวัดสุรินทร์นี่ ผมก็กลายเป็นพระเอกหรือผู้ร้ายไม่ทราบ ห้วยสนิม อำเภอเมือง จังหวัดสุริทมันแห้งจริง ๆ ถาม สส. ปกรณ์ได้ สุรินทร์ได้ ท่านนายกฯ ไป ผมก็ไปก็ดีใจคิดว่านายกฯ จะให้งบให้ คนก็ตำหนิผมครึ่งเมืองเหมือนกัน ก็เอาไปแล้วเอากลับอ้างว่าทำไม่ทัน โอนกลับ สำนักงานโอนงบกลับ วันนี้ที่ห้วยสนิงก็ไม่ได้ขุดเหมือนเดิม จริง ๆ ห้วยสะเนงนี่เป็นหวยที่ไม่เคยขุด อ่างลำพอกบ้านผมก็ไม่เคยขุด เพียงแต่เอายกคันคูขึ้นมา อะไรเขาเรียกว่า BM เขาคิดว่าอ่างมันลึก มันไม่ได้ลึกหรอกครับท่านประธาน มันไม่เคยขุดไปยกคันดินแล้วกันคูแล้วมันมีน้ำ พอถึงฤดูแล้ง เดือดเลีย 3 แป๊บ แป๊บหนึ่ง แป๊บสอง แป๊บสาม ไปแล้ว แล้วดินก็ ผมก็เลยอยากมาร้องกล่าว วันนี้ผมอยากเห็นรัฐบาลนี่ ที่บอกว่าผลงานเยอะ ฝีมือมาก ทำมาเยอะแยะมากมาย ผมก็ไม่ได้เถียงคุณก็ทำ ไม่ทำได้อย่างไร เอาเงินภาษีชาวบ้านไป 20 ล้าน ๆ แล้ว นี่ปีนี้ก็ไม่รู้อีกกี่ล้าน แผ่นดินก็จะให้ ไอ้นู้นก็ไม่ทำอะไรเลย มันใช่หรือ มันก็ไม่ใช่ แต่ให้ความจริงจังกับการแก้ปัญหากับคนยากคนจนหน่อย โดยเฉพาะช่วงนี้โควิด ท่านอ้างโควิด ผมก็ไม่ได้ว่าอะไร เพราะมันเกิดจริงทั้งโลก อย่าลืมคนที่ตกงาน กลับไปอยู่บ้านหมดแล้ว วันนี้ความว่างงาน ปัญหาเยอะแยะมากมายทีเดียว ผมเชื่อว่าท่านประธาน ท่านปวดหัวเรื่องนี้ ท่านไปทำแหล่งน้ำซิครับ ท่านรัฐมนตรีไปบอกท่านนายกฯ ให้วางแผนบูรณาการกันนะครับ กรมทรัพยากรน้ำ นายกฯ ก็ซับพอร์ตเงินเข้าไป ทำกันอย่างจริงจังนะครับ ทำกันอย่างจริงจัง ยกตัวอย่างอีสาน 20 จังหวัดนี่ ท่านลองทำเป็น… 5 จังหวัดก็ได้ 5 จังหวัด เอาทุนไปลงกันจริง ๆ รถไฟฟ้า EEC</w:t>
      </w:r>
    </w:p>
    <w:p>
      <w:pPr>
        <w:pStyle w:val="BodyText"/>
      </w:pPr>
      <w:r>
        <w:t xml:space="preserve">(ประธาน) ท่านคุณครูมานิช</w:t>
      </w:r>
    </w:p>
    <w:p>
      <w:pPr>
        <w:pStyle w:val="BodyText"/>
      </w:pPr>
      <w:r>
        <w:t xml:space="preserve">(ผู้เข้าร่วมประชุมชาย) ครับกำลังจะถามครับท่านประธานครับ เคลิ้มนี่ ท่านประธานยิ้ม ขออภัยครับ ผมก็เลยอยากกราบเรียนท่านรัฐมนตรีในฐานะท่านนายกฯ ข้อที่ 1 รัฐบาลในวันนี้มีแผนการจัดการ หรือพิมพ์เขียวในการแก้ปัญหาน้ำ ให้กับประเทศไทย โดยเฉพาะภาคอีสานอย่างไรบ้าง เป็นข้อที่ 1 ถ้าผมยังไม่เข้าใจ ผมจะลุกขึ้นมาสอบถามอีกครั้ง ข้อที่ 2 กับภัยแล้งในขณะที่เกิดอยู่ขณะนี้นี่ ปัญหาเฉพาะหน้านี่ รัฐบาลมีวิธีการและคิดการณ์ว่าจะไปแก้ปัญหากับพี่น้องเกษตรกรอย่างไร ขอถาม 2 ข้อก่อน ครับ ท่านประธาน ตอบครับ</w:t>
      </w:r>
    </w:p>
    <w:p>
      <w:pPr>
        <w:pStyle w:val="BodyText"/>
      </w:pPr>
      <w:r>
        <w:t xml:space="preserve">(ผู้เข้าร่วมประชุมชาย) กราบเรียนท่านประธาน ผู้แทนราษฎรที่เคารพ เพื่อนสมาชิกผู้ทรงเกียรติ ต้องขอบคุณเป็นอย่างยิ่งที่คุณครูมานิช เอาเรื่องนี้มาพูดให้ทางอัยการ ท่านเป็นผู้แทนที่ขยันและเอาใจใส่ ทุกอาทิตย์จะได้ยินเสียงครูมานิชตลอด พูดถึงปัญหาของชาวบ้าน ผมก็อยากจะทำความเข้าใจกับเพื่อนสมาชิก ไม่ใช่เฉพาะภาคอีสาน ทั้งประเทศเลย โดยเฉพาะภาคอีสาน เราเห็นใจอย่างยิ่ง เพราะเป็นแหล่งที่พื้นที่กว้างใหญ่ที่สุด ประเทศไทยเรามีพื้นที่ 321 ล้านไร่ แต่เป็นที่ของภาคอีสาน 100 กับ 5 ล้านไร่ แล้วเป็นที่ทำมาหากินของเกษตรกร 150 ล้าน แต่อยู่ที่ภาคอีสานนี่ 70 ล้าน คือครึ่งหนึ่งของภาคเกษตรนี่ไปอยู่ที่ภาคอีสาน คราวนี้เรามาดูถึงการทำมาหากิน ก็หมายความ คือ น้ำ ที่ครูวานิชย์พูดตลอดเวลา ในภาคอีสานนี่ ทั้งประเทศฝนตกนี่ 200,000 กว่าล้านนะครับ จะตกอยู่ภาคอีสานนี่ประมาณ 70,000 แต่ที่มีอ่างจริง ๆ ที่เก็บน้ำได้ในภาคอีสานนั้น ที่ผมได้ศึกษาเดี๋ยวนี้เลย ก็คือ หมื่นล้าน 60,000 ล้านนะครับ ซึ่งมีเขื่อนใหญ่ ๆ อยู่ 4 เขื่อน นะครับ ก็มีอ่างภาคอีสานนี่ผมพูดถึงเขื่อนอุบลรัตน์ เขื่อนจุฬาภรณ์ มีโครงการขนาดใหญ่ 23 โครงการ ขนาดใหญ่ 357 โครง ขนาดเล็ก 376 โครงการนี่ ในภาพรวมในการเก็บน้ำไว้ได้เพื่อเกษตรกรนี่ เพียงประมาณหมื่นล้านครับ ได้แค่หมื่นล้าน เราหายไปกับทางน้ำต่าง ๆ นี่ประมาณ 60,000 ล้าน เป็นน่าเสียดายอย่างยิ่งที่ไม่สามารถจะเก็บกักเอาไว้ได้ ไปตามลำน้ำโขง ชี มูล ต่าง ๆคราวนี้พื้นที่ที่ผมบอกในภาคอีสานของท่านนี่อย่างเดียวนี่ 20 จังหวัด ครึ่งหนึ่งของประเทศเลย คือ 70 ล้านไร่ในภาคเกษตร ทั้งประเทศเรามี 150 เป็นภาคอีสานเสีย 70 ส่วนใหญ่จะเป็นข้าว นั้นต้องมีน้ำ คราวนี้ถามว่าในภาพรวมล่ะ ในภาพรวมจะทำอย่างไร แน่นอนครับต้นทุนน้ำเราไม่พอ ประเด็นที่ 2 เราต้องเร่งรีบในการที่จะจัดหาแหล่งน้ำเพิ่มเติมที่ท่านอาจารย์พูดถูก ผมเห็นด้วย อย่างนี้ดีไหม เราแลกความคิดเห็นกันเลย สมมติว่าท่าน ครูมานิตย์มาเป็นผู้บริหารนี่ ท่านมองภาพของท่านในภาคอีสาน รวมข้าราชการนี่ ไม่ฟังข้าราชการแล้ว ฟังพี่น้องประชาชน เพราะฉะนั้นอยากให้ทำอะไรบ้าง ทำอะไรก่อนทำอะไรหลัง ถึงจะเกิดประโยชน์กับประชาชน มารวมเป็นเล่มมาให้ผมนะ สิ่งไหนที่เสนอให้ท่านนายกฯ ทำก่อนเลยได้ ผมเสนอให้ ระเบียบกฎหมาย เราก็ต้องมาแก้ไขร่วมกัน เราไม่มีฝ่ายค้านหรือฝ่ายรัฐบาล วันนี้ทุกคนทำหน้าที่เป็นตัวแทนของประชาชน ผมเป็นรัฐมนตรีฯ ท่านเป็นผู้แทนฯ เหมือนกันครับ แต่จะให้แก้กันให้ถูกต้อง เอาความคิดที่ท่านอยู่ในพื้นที่นี่ ท่านรู้ดีกว่าผมแน่นอน ท่านเสนอมาเลย อาทิตย์หน้าท่านเสนอเลย ท่านประพัฒน์พูดกันในสภาว่า จะทำอย่างนี้ ๆ สิ่งไหนท่านต้องบอกวิธีแก้ด้วยนะครับไม่ใช่ปัญหา แก้อย่างไรให้ถูก และทำอย่างไรให้ถึงประชาชน ผมยินดีที่จะนำเรื่องนี้ไปสู่ท่านนายกทันที กลับมาพูดว่าจะทำอย่างไรในอนาคต อนาคต ก็แน่นอน ต้องเป็นไปตามงบประมาณ เป็นไปตามข้าราชการต่าง ๆ รวบรวมข้อมูลเสนอมา นี่อย่างนี้เขาบอกภาคอีสาน ในเขตสุรินทร์ จังหวัดสุรินทร์นี่เราก็จะสร้างอ่างเพิ่มขึ้นมานะครับ ในขณะที่สุรินทร์จังหวัดเดียวนี่ มีพื้นที่ 5,500,000 ไร่ อันนี้น้ำไม่มีเหมือนกันครับ น้ำสามารถส่งให้ได้ในเขตชลประทาน 500,000 ไร่ ก็นอกเขตอีก 3,400,000 มีน้ำนิดเดียวครับ ผมเห็นใจครับ น้ำมี 100 กว่าล้านครับ 140 ล้าน ของจังหวัดสุรินทร์ และเหลือใช้วันนี้ได้ 127 ล้านครับ มันไปไม่รอดผมเห็นด้วย ปัญหาเกิดขึ้น คราวนี้ฉันบอกว่าทำอย่างไร เวลานี้ผมสามารถประสานงานกับกรมบาดาล กับกรมทรัพยากรได้ ผมก็ไปด้วยนะครับ เวลาผมไปภาคอีสานนี่ ผมจะมีกรมชลฯ ผมรู้เลยปัญหา กรมทรัพยากรน้ำบาดาล สั่งไปเลย แล้วผมก็ให้พี่น้องประชาชนร้องเรียน เดือดร้อนอันไหนทำได้ผมทำให้เลย เพราะมีแผนเร่งรีบได้ ประการที่ 2 อาชีพนี่ แน่นอนถ้าใช้น้ำมากเป็นไปไม่ได้ผมจึงได้กราบเรียนคุณครูวานิชย์มาหลายครั้ง ทุกคนในสภา บอกวันนี้เราต้องหันมาช่วยกัน ส่งเสริมเลี้ยงปศุสัตว์ เพราะใช้น้ำน้อย แล้วก็ปลูกหญ้า แล้ววันนี้วัวก็เป็นสิ่งที่ทุกคนเรียนรู้หมดแล้ว พลเอก ประยุทธ์ จันทร์โอชา นี่ไปดูแลสิ แก้ไขอย่างไรให้พี่น้องนี่ 4 เดือน มีเงินใช้ เราก็คิดกันมาตลอด แล้วผมก็เคยพูดในสภาไปแล้ว เลี้ยงวัวโคขุน 4 เดือนขายได้ 4 เดือนขายไดได้ตัวหนึ่งกำไรนะครับ วันนี้ผมกำหนดไว้เลยนะครับ ให้ซื้อโคขนาด 250 กิโล ให้ได้ 450 กิโลฯ ให้โตอีก… ผมทำเองครับ ผมเลี้ยงอยู่ที่สุพรรณ วันหนึ่งได้ 4 กิโลกรัม ผมว่านี่ล่ะ คือทางออกในระยะ 4 เดือนที่จะแก้ไขในการที่จะเสริมอาชีพ ส่วนแหล่งน้ำ มันระยะช้าครับ กว่าจะเจาะจะอะไรได้ครับ 3 เดือนก็ไม่ทัน แล้งนี้เป็นแล้งที่น่าเป็นห่วง ฝนทิ้งช่วง แล้วยาวกว่าที่กำหนดไว้ด้วย การคาดการณ์ของเราผิดคาดหมดเลย กรมอุตตุบอกอาทิตย์ที่แล้วฝนจะตกมีพายุมา ไม่มี วันที่ 1 วันที่ 2 จะมีมาใหม่ที่จะถึงนี่ บอกว่าจะมีมาอีก 2 ลูก เราก็หวังไว้ เพราะการทำการเกษตรของบ้านเรานั้น พึ่งได้อย่างเดียว คือฝน ถ้าฝนตกลงมาการเก็บกักน้ำเราเก็บได้พอ เราก็สามารถจะช่วยกันได้ ผมว่าวันนี้หวังยากครับ ผมก็กลับไปประเด็นเดิมครับ ท่านช่วยเขียนเป็นเล่มมา พูดแทนทั้งหมดเลย ภาคอีสานทั้งหมดเลย ท่านเห็นว่าอย่างไร เห็นด้วยกับท่านบอก 5 จังหวัดแรกเอาอย่างนี้ 5 จังหวัดนี่เอาอย่างนี้ แล้วกระจายกันไป งบประจำก็ว่ากันไป งบลงทุนอย่างที่ท่านบอกขอมา เขียนมาเลย ผมอยากให้ท่านทำอย่างนี้ ถึงจะถูกใจประชาชน แล้วก็ถูกใจท่าน ต้องตามความต้องการครับ อันนี้ผมขอตอบสั้น ๆ ขอบพระคุณครับ</w:t>
      </w:r>
    </w:p>
    <w:p>
      <w:pPr>
        <w:pStyle w:val="BodyText"/>
      </w:pPr>
      <w:r>
        <w:t xml:space="preserve">(ประธาน) เชิญท่านครูมานิตย์ ครับ</w:t>
      </w:r>
    </w:p>
    <w:p>
      <w:pPr>
        <w:pStyle w:val="BodyText"/>
      </w:pPr>
      <w:r>
        <w:t xml:space="preserve">(ผู้เข้าร่วมประชุมชาย) ท่านประธานครับ ผมขอนิดเดียวครับ จริง ๆ ไม่ได้ถามครับ แต่จะกราบเรียนท่านรัฐมนตรีประภัทร เรื่องการแก้ปัญหาเรื่องน้ำนี่ กันแสงนี่ ได้มอบให้กับพวกผมแล้วก็ท่านศักดาพวกเพชรได้ศึกษาเรื่องนี้อยู่ แล้วเดี๋ยวจะทำพิมพ์เขียวไปให้ท่าน ขอให้รัฐบาลมีความจริงใจให้กับพี่น้องชาวอีสานจริง ๆ ผมจะสาธุ แล้วขอให้อนิจสงค์ของท่านนี่ด้วย ถ้ามีงบไปให้เราแก้ 2. จังหวัดสุรินทร์นี่ไม่ต้องขุดใหม่หรอกครับ ไม่ต้องขุดล่องใหม่ เพียงแต่สระเก่า สระเดิม บ่อน้ำเก่า บ่อน้ำเดิมให้ไปขุดลอกอย่างจริงจัง เพราะวันนี้มันไม่ใช่อ่างที่กั้น มันเป็นการเอาคูไปกั้นส่วนใหญ่ เราก็จะได้ที่เก็บน้ำนะครับ เพราะว่าน้ำที่ท่านรัฐมนตรีก็ทราบดี เรามีน้ำธรรมชาติมาเยอะแต่เราเก็บไม่ได้ เพราะเราไม่มีที่เก็บ เราไม่มีอ่างน้ำ เราไม่มีความลึก มันตื้นเขินหมดแล้ว ทุกที่ที่มีปัญหา ชัดเจน ที่ภูเขียวของผมก็ชัดเจน ขอให้ขุดลอก ทำกันอย่างจริงจัง เอาล่ะครับ เดี๋ยวผมจะเสนอไปให้ แล้วน้ำในประเทศวันนี้นี่ โดยเฉพาะอีสานนี่ ท่านลองหางบไปจริงจัง เอางEC ทำไปสนามบิน หลาย ๆ จังหวัดดูครับ วันนี้เราไม่ลำบาก พี่น้องอีสานมีชีวิตที่ดีกว่านี้นะครับ มีความสุข มีอาชีพ แล้วก็มีเงินในการแก้ปัญหา หนี้สินคงจะน้อยลง ผมก็ขอขอบพระคุณ ท่านรัฐมนตรีประภัทร มาตอบและรับฟังปัญหา ส่วนที่ท่านเรียกหาเดี๋ยวจะนำไปให้นะครับ โดยท่านศักดา ได้หาข้อมูลมาแล้ว กราบขอบพระคุณท่านประธานศุภชัยครัล ท่านรัฐมนตรีมีอะไรต่อเพิ่มเติมครับ</w:t>
      </w:r>
    </w:p>
    <w:p>
      <w:pPr>
        <w:pStyle w:val="BodyText"/>
      </w:pPr>
      <w:r>
        <w:t xml:space="preserve">(ผู้เข้าร่วมประชุมชาย) ขอบพระคุณครับอาจารย์วานิชย์ ผมมีข้อเสนออย่างนี้อีกงานหนึ่ง ท่านประธานที่เคารพครับ วันนี้เรามีโครงการขุดน้ำ ขุดดินแลกน้ำ หรือขุดน้ำแลกดินนี่ เพราะเราไปเจอปัญหา บางท้องที่หลายที่นี่ไม่มีงบประมาณ เหมือนกับของท่านนี่ยินดีครับ เราให้ท่านขุด แล้วก็เสียค่าดิน ท่านจะเอาไปถมที่ไหนก็ได้เพื่อให้เกิดน้ำ แต่ต้องเป็นการอนุมัติของกรมชลฯ และก็ออกแบบให้ท่าน อันนี้ไม่ต้องใช้งบเลย เสียค่าให้กับกรมธนารักษ์เรื่องค่าดิน ท่านจะเอาไปถมบ้าน ไปทำอะไร ขอให้เกิดแหล่งน้ำอย่างฉับพลันอย่างนี้ทำได้เลยครับอาจารย์มานิตย์ แหล่งที่บ้านท่านนี่ มีอยู่ 5-6 อ่างนี่ ขุดได้ โดยไม่รอเงิน ส่วนที่ท่านจะเสนอมาผมยินดีและเก็บเอาไปเสนอท่านนายกฯ ครับ ขอบพระคุณครับ ท่านครับ</w:t>
      </w:r>
    </w:p>
    <w:p>
      <w:pPr>
        <w:pStyle w:val="BodyText"/>
      </w:pPr>
      <w:r>
        <w:t xml:space="preserve">(ประธาน) ขอบพระคุณท่านรัฐมนตรีประภัตร และมาตอบกระทู้ถาม</w:t>
      </w:r>
    </w:p>
    <w:p>
      <w:pPr>
        <w:pStyle w:val="BodyText"/>
      </w:pPr>
      <w:r>
        <w:t xml:space="preserve">(ผู้เข้าร่วมประชุมชาย) ท่านประธานครับ</w:t>
      </w:r>
    </w:p>
    <w:p>
      <w:pPr>
        <w:pStyle w:val="BodyText"/>
      </w:pPr>
      <w:r>
        <w:t xml:space="preserve">(ประธาน) ที่ไหนครับ นี่ครับ ผมถามครับ</w:t>
      </w:r>
    </w:p>
    <w:p>
      <w:pPr>
        <w:pStyle w:val="BodyText"/>
      </w:pPr>
      <w:r>
        <w:t xml:space="preserve">(ผู้เข้าร่วมประชุมชาย) ผมถามครับ ครับท่านประธานครับ เมื่อสักครู่พอดีผมอยู่ประชุมกรรมธิการวิสามัญขุดคลอง พอดีมาไม่ทัน ทีนี้ไม่ทราบว่า จะให้เลื่อนเป็นอาทิตย์หน้าหรื</w:t>
      </w:r>
    </w:p>
    <w:p>
      <w:pPr>
        <w:pStyle w:val="BodyText"/>
      </w:pPr>
      <w:r>
        <w:t xml:space="preserve">(ประธาน) ขอเลื่อนเป็นอาทิตย์หน้าแล้วกันของท่านเพราะมันผ่านไปแล้ว</w:t>
      </w:r>
    </w:p>
    <w:p>
      <w:pPr>
        <w:pStyle w:val="BodyText"/>
      </w:pPr>
      <w:r>
        <w:t xml:space="preserve">(ผู้เข้าร่วมประชุมชาย) ครับผมขอบคุณครับ ได้ครับ ขอบคุณครับ</w:t>
      </w:r>
    </w:p>
    <w:p>
      <w:pPr>
        <w:pStyle w:val="BodyText"/>
      </w:pPr>
      <w:r>
        <w:t xml:space="preserve">(ประธาน) ท่านสมาชิกครับ ต่อไปเป็นวาระข้อ 1.1.3 ท่านวิรัตมีอะไรหารือครับ</w:t>
      </w:r>
    </w:p>
    <w:p>
      <w:pPr>
        <w:pStyle w:val="BodyText"/>
      </w:pPr>
      <w:r>
        <w:t xml:space="preserve">(ผู้เข้าร่วมประชุมชาย) ท่านประธานที่เคารพ ผมวิรัช รัตนเศรษฐสมาชิกสภาผู้แทนราษฎร พรรคพลังประชารัฐ จังหวัดนครราชสีมา ผมเองไม่ได้ติดใจในเรื่องที่ท่านสลับกระทู้ด้วยวาจา แต่ผมขออนุญาตเรียนเพิ่มเติมจากกระทู้ด่วนของท่านครูวานิชย์ว่าในอาทิตย์หน้าครับท่านประธานครับ อยากจะขอ เขากำลังเตรียมการที่จะยื่นญัตติด่วนเกี่ยวกับเรื่องภัยแล้ง อยากจะฝากท่านรัฐมนตรีประภัทรและคณะ ที่มาตอบชี้แจง ว่านี้ไม่ใช่แล้งเฉพาะบ้านท่านประธาน แล้งทั้งภาคอีสาน บ้านท่านประธานก็แล้ง แล้วก็แล้งทุกแห่ง แล้วเราจะเตรียมตัวทำกันอย่างไร วันนี้ต้องเรียนท่านประธานนะครับ ข้าวยังไม่ได้ปักดำกันเลยครับท่านประธานครับ นี่เหลือเวลาในการที่จะดำเนินการเหลือระยะเวลาอีกไม่กี่เดือน และถ้าเราไม่เผื่อทำวันนี้ ก็คิดว่าในอาทิตย์หน้านี่ เตรียมตัวเลยครับ สมาชิกฝ่ายค้านด้วยครับว่าเตรียมตัวเลยครับ และจะขอเลื่อนขึ้นมาเป็นเรื่องต้น ๆ เลยครับ ก็ขอบคุณท่านวิรัช เป็นเรื่องความจำเป็นและความเดือดร้อนของพี่น้องประชาชนนะครับ ผมก็รับรู้เหมือนกันนะครับ ก็ขอให้เลื่อนขึ้นเพื่อจะพิจารณาในเรื่องนี้ ต่อไปเป็นกระทู้ถามด้วยวาจา ข้อ 1.3.3 นะครับ เป็นกระทู้ของท่านเทพไทย เสวพงษ์ ด้วยได้รับการประสานจากเจ้าหน้าที่ว่ากระทู้ถามเรื่องนี้ คือท่านอนุทิน ชาญวีรกูล นะครับ ที่ได้นัดหมายไว้ล่วงหน้า สาธารณสุข คือ ท่านสาธิต ปิตุเตชะ เป็นผู้มาตอบกระทู้ถามแทนนะครับ ขอเชิญท่านเทพทัย รัฐมนตรีช่วยว่าการกระทรวงสาธารณสุขได้เตรียมตอบคำถามกระทู้ครัะบ</w:t>
      </w:r>
    </w:p>
    <w:p>
      <w:pPr>
        <w:pStyle w:val="BodyText"/>
      </w:pPr>
      <w:r>
        <w:t xml:space="preserve">(ผู้เข้าร่วมประชุมชาย) ท่านประธานที่เคารพ กระผมเทพไทย เสวพงษ์ สมาชิกผู้แทนราษฎร จังหวัดนครศรีธรรมราช พรรคประชาธิปัตย์ ขออนุญาตใช้สิทธิ์ตั้งกระทู้ถามสดต่อท่านนายกรัฐมนตรี ต่อรัฐมนตรีว่าการกระทรวงสาธารณสุข สืบเนื่องจากกรณีที่พี่น้องประชาชน พี่น้อง อสม. ซึ่งมีอยู่ทั้งหมด ได้รอคอยค่าตอบแทนจากรัฐบาล แล้วก็มีคำถามอยู่ในใจพี่น้อง อสม. ทั้งล้านกว่าคน ผมก็เลยใช้สิทธิ์ของพี่น้อง อสม. เป็นตัวแทนของพี่น้องอสม. 1,054,129 คน ตั้งคำถามนี้ต่อรัฐบาล ผ่านท่านประธาน ขอปูพื้นเรื่อง อสม. สักนิดหนึ่งครับ ท่านประธานครับ ก็ต้องยอมรับว่าเป็นองค์กรที่มีแห่งเดียวที่ประเทศไทย ที่จัดตั้งขึ้นมาแล้วก็ทำงานได้ผล เป็นที่ยกย่องของประชาคมโลก เมื่อก่อนไม่มีใครได้รู้จัก อสม. กันมากมายแพร่หลายกันอย่างทุกวันนี้ อสม. จริง ๆ แล้ว ตั้งแต่ปี 2520 40 กว่าปีนะครับ ท่านประธาน ทำงานในลักษณะอาสาสมัคร คือ จิตอาสาเริ่มต้นล่ะ ยุคปัจจุบันนี่ เพิ่งฮิตขึ้นมา คือจิตอาสาครับท่านประธาน ทำงานฟรี ดูแลเรื่องสุขภาพในหมู่บ้านในตำบล เมื่อก่อนก็มีแค่ ในจำนวนแค่ 20 จังหวัด แล้วก็ในจังหวัดหนึ่งก็มีอำเภอละ 1 ตำบลเท่านั้นเอง เป็นอำเภอนำร่อง องค์กรอสม. เพิ่งเป็นตัวเป็นตนขึ้นมาก็ในยุคของรัฐบาลนายชวน หลีกภัย เป็นนายกรัฐมนตรี ได้เห็นความสำคัญของ อสม. ก็เลยใช้มติของคณะรัฐมนตรีก่อตั้ง องค์กรอสม. เมื่อวันที่ 21 36 สถาปนาเป็น อสม. แห่งชาติ แล้วก็มีวัน อสม. ขึ้นทุกปี คือวันที่ 20 มีนาคม เป็นวัน อสม. อย่างไม่รู้จักเหน็ดเหนื่อย ไม่มีค่าตอบแทน เราก็เห็นว่า อสม. ทำงานจิตอาสา แล้วก็เสียสละ ควักเงินในกระเป๋าตัวเองอะไรมาใช้จ่ายในการที่จะทำหน้าที่ อสม. ครับ อสม. เพิ่งได้ค่าตอบแทนครั้งแรกในยุคของ นายกอภิสิทธิ์ เวชชาชีวะครับ ในตอนนั้นคุณวิทยาเป็นรัฐมนตรีว่าการกระทรวงสาธารณสุข ก็มีนโยบายให้ อสม. ได้ค่าตอบแทน 600 บาท ไม่มากหรอกครับ แค่พอค่าน้ำมันรถมอเตอร์ไซค์ครับ และในขณะเดียวกัน ในยุคนายกอภิสิทธิ์ อนามัยประจำตำบล หรือหมู่่บ้านขึ้นมาเป็น รพสต. โรงพยาบาลสุขภาพประจำตำบลนะครับ ในยุคของท่านจุรินทร์ รัฐมนตรีว่าการกระทรวงสาธาณสุขครับ แล้วก็เป็นแบบนี้มาจนถึงในยุคของรัฐบาลของ คสช. คือ รัฐบาลของพลเอกประยุทธ์ จันทร์โอชาได้ปรับค่าตอบแทน อสม. มาเป็น 1,000 บาท ก่อนวันเลือกตั้ง 3 เดือนครับ คือปลายปี 2562 แต่ว่าก็ยังไม่ได้ค่าตอบแทนนะครับ ค่าตอบแทนเดือนละ 1,000 นี่ เพิ่งตกเบิกก่อนเลือกตั้ง 3 วันครับ อสม. ได้คนละ 3,000 บาท ตกเบิก อสม. ก็ได้ทำงานมา เราเห็นบทบาทของอสม. โควิด ครับท่านประธาน เป็นด่านแรกเป็นด่านหน้าช่วยเหลือ ป้องกัน การแพร่ระบาดของไวรัสโควิด ท่านประธานไปงานไปกิจกรรมต่าง ๆ จะเห็นจุดคัดกรอง วัดอุณหภูมิ เจลล้างมือ ทุกกิจกรรมนะครับ จนเมื่อมีการพิจารณา พ.ร.ก. เงินกู้ 1 ล้านล้านบาท เพื่อนสมาชิกทั้งสภานี่ครับ ชื่นชม อสม. แล้วก็บอกว่าเมื่อเราให้ค่าตอบแทน หรือให้ค่าเยียวยาคนเกือบ 50 ล้านคน และ 48 ล้านคน ก็ควรที่จะเยียวยา และดูแลของ อสม. ด้วยครับ ที่มาของการอภิปรายของท่านหลายคนได้ขอกับท่านรัฐมนตรีฯ อนุทิน ชาญวีรกุล ว่าขอสัก 1,500 บาท เป็นค่าตอบแทน จาก 1,000 บวกอีก 500 เป็น 1,500 ครับ ก็ยอมรับตอบรับเลย ว่า 19 เดือน บวกไป 1,500 บาท ทั้งนายกฯ ท่านรัฐมนตรีชาญวีระกูล ท่านสาธิต ปิตุเตชะ ทุกคนก็ตอบว่าให้ครับ อสม. รอคอยมากครับท่านประธาน คาดหวังว่าจะได้ค่าตอบแทนเป็นสินน้ำใจ เป็นเงินรางวัล จริง ๆ ก็ไม่ได้มากหรอกครับ ค่าเงินในยุคนี้นะครับ แต่มันเป็นน้ำใจ เป็นกำลังใจให้กับคนที่ทำงานหนักครับ แต่ว่าทำไปทำมาครับ ข่าวก็ออกมาตลอดว่า สภาพัฒฯ จะตัดโครงการให้เหลือ 6 เดือนบ้าง 7 เดือนบ้าง จนทำให้ อสม. หวั่นไหว ก็เห็นว่าประธานชมรม อสม. แห่งประเทศไทย เดินทางมาพบนายกฯ มายื่นหนังสือ ผมก็ให้สัมภาษณ์เรื่องนี้มาหลายครั้ง สภาพัฒฯ นี่ อยู่ภายใต้รัฐบาล เมื่อนายกรัฐมนตรี ยืนยันว่าจะให้แล้วนี่ แล้วมีโครงการอื่น ๆ อีก 7 80,000 โครงการ ทำไมมาตัดเงินแค่ 500 บาท ต่อคน แค่จำนวนล้านกว่าคนครับ จนถึงเมื่อวานนี้ผมเห็นท่านนายกได้ออกมา เหมือนท่านแถลงข่าวเอง ท่านบอกว่ามติ ครม. ให้เห็นชอบให้แค่ 7 เดือนครับ คำถามแรกที่จะถามท่านรัฐมนตรีครับ จริง ๆ ต้องถามท่านนายกฯ ด้วยซ้ำไปเพราะท่านมาพูด เมื่อนายกฯ ไม่มาก็จะถามรัฐมนตรี จะถามว่าเมื่อวานที่ปรับลด จากคำมั่นสัญญาจาก อสม. ทั่วประเทศ จำนวน 19 เดือน เหลือ 7 เดือน ด้วยเหตุผลใดครับ ขอทราบรายละเอียดครับท่านประธานครับ</w:t>
      </w:r>
    </w:p>
    <w:p>
      <w:pPr>
        <w:pStyle w:val="BodyText"/>
      </w:pPr>
      <w:r>
        <w:t xml:space="preserve">(ประธาน) เชิญท่านรัฐมนตรีตอบครับ</w:t>
      </w:r>
    </w:p>
    <w:p>
      <w:pPr>
        <w:pStyle w:val="BodyText"/>
      </w:pPr>
      <w:r>
        <w:t xml:space="preserve">(ผู้เข้าร่วมประชุมชาย) กราบเรียนท่านประธานสภาที่เคารพ ปิตุเตชะ สมาชิกสภาผู้แทนราษฎร จังหวัดระยอง พรรคประชาธิปัตย์ รัฐมนตรีช่วยว่าการกระทรวงสาธารณสุข ท่านรัฐมนตรีกระทรวงสาธารณสุข มาตอบคำถามของเพื่อนสมาชิกท่านเทพไทย เสนพงษ์ ก่อนอื่นต้องขอบคุณท่านเทพทัยนะครับ ท่านได้ให้ความสำคัญของ อสม. ซึ่งมีอยู่กว่า 1 ล้าน 4 หมื่นกว่าคน ทั่วประเทศ แน่นอนที่สุดนะครับ บรรยากาศการต่อสู้กับโควิดที่ผ่านมา ผมคงไม่พูดถึงเรื่องที่ผ่านมาว่าท่านเทพไทยได้เล่าให้ฟังว่า อสม. เกิดมาจากใครอย่างไร เมื่อปี พ.ศ. อะไรนะครับ แต่ผมขออนุญาตเล่าให้ฟังในช่วงสถานการณ์โควิดนั้นนี่นะครับ เรามีความจำเป็น มี เขาเรียกมันมีจุดเปลี่ยนที่สำคัญ ผลักดันผู้ที่เป็นกลุ่มเสี่ยงกลับไปยังท้องถิ่นของตนเองและมีมาตรการไม่ว่าจะเป็นการกักกันตัวเองที่บ้าน หรือ Home Quarantine state quarantine และรัฐบาลเชื่อว่าการเตรียมแผนเช่นนั้น คนที่จะมาเป็นเครื่องมือ กักตัวของผู้ที่มีกลุ่มเสี่ยง ผู้ที่เป็นกลุ่มเสี่ยงในพื้นที่นี่ นั่นก็คือพี่น้อง อสม. ทั่วประเทศ แล้วด้วยการปฏิบัติหน้าที่ของ อสม. กับ รพ.สต. กับคณะกรรมการควบคุมโรคติดต่อจังหวัด ก็ได้ปฏิบัติหน้าที่ได้อย่างมีประสิทธิภาพ มีการเคาะประตูบ้าน ไปยังผู้ที่มีความเสี่ยงที่กักกันตัวเองอยู่ที่บ้าน มีจำนวนทั้งสิ้น 14 ล้าน ครอบครัวนะครับ แบ่งเป็น 3 ช่วง ซึ่งอันนี้เป็นมาตรการทที่กระทรวงสาธษรณสุข พยายามให้การปฏิบัติหน้าที่ของ อสม. นะครับ ในการต่อสู้กับโควิด เพื่อที่จะไม่ให้ผู้ที่จะมีกลุ่มเสี่ยง เดินทางไปแพร่เชื้อระบาดในท้องถิ่นนั้น ๆ ซึ่งอันนี้ต้องเรียนว่าเป็นการปฏิบัติหน้าที่ โดยที่ไม่มีใครพูดถึงเรื่องค่าตอบแทน และไม่มีใครสนใจว่าสิ่งเหล่านั้นจะทำแล้วเป็นผลประโยชน์ส่วนตัวของ อสม. หรือไม่อย่างไร แต่สิ่งที่เกิดขึ้น คือ การปฏิบัติหน้าที่ตามหลักการ และอุดมการณ์ที่เกิดขึ้นตั้งแต่ปี 2521 ในสมัยนั้นนี่ อาจจะมี 2 ส่วน คือเขาเรียกว่า สาธารณสุข และพี่น้อง อสม. ในสมัยท่านรัฐมนตรีว่าการที่ชื่อชัยนาท รัฐมนตรีช่วยฯ ชื่อ เชิดพงา์ นัยอนันต์ ปลัดกระทรวงสาธารณสุขที่ชื่ออมรนะครับ การเกิดขึ้นของ อสม. ตั้งแต่ปี 2521 จัดตั้งเป็นวัน อสม. แห่งชาติในสมัยปี 2536 ที่ท่านเทพไทยได้พูดถึงนะครับ ผมกำลังพูดย้ำจุดที่สำคัญ ก็คือว่าการปฎิบัติหน้าที่ อสม. นั้น ทำทุกอย่าง ด้วยอุดมการณ์จิตอาสา ไม่ได้หวังผลตอบแทน และทำสำเร็จครับ จนผมพูดในเวทีสภาแห่งนี้ว่า อสม. ปิดทองหลังพระจนทองล้นมาหน้าพระ ทำให้ทั้งสังคมในประเทศยอมรับ เพราะเห็นการปฏิบัติหน้าที่ สส. ในสภาแห่งนี้ทั้งฝ่ายค้านและรัฐบาลลุกขึ้นมาให้ค่าตอบแทน ซึ่งกระทรวงสาธารณสุขก็เอาความเห็นนี้ครับ โดยท่านรัฐมนตรีว่าการกระทรวงสาธารณสุข และผมได้รับอนุมัติกรอบวงเงินกู้ สถานการณ์โควิด จัดอันดับให้เรียกว่าค่าตอบแทนเสี่ยงภัยนะครับ เป็นกรณีเฉพาะสถานการณ์นะครับ ไม่ใช่ให้ตลอดไป เสนอทั้งหมด 19 เดือน เพื่อผ่านกระบวนการกลั่นกรองเป็นคณะกรรมการกลั่นกรองเงินกู้ ในหน้าที่ของคณะกรรมการกลั่นกรอง เกิดจากการกู้เงินไปเยียวยาในทุกกลุ่ม และหนึ่งในนั้นการค่าเสี่ยงภัย อสม. คำถามท่านเทพไทยว่า 19 เดือนที่เราพูดคุยกันและเรายอมรับนะครับ เหมือนเป็นเหมือนประชามติไปแล้วนี่ ก็เรียนว่ายังคง 19 เดือนเหมือนเดิมครับ เพียงแต่ว่า ครม. อนุมัติขั้นต้น การใช้เปลี่ยนจากเงินกู้เป็นงบกลางนะครับ และอนุมัติเมื่อวานนี้ 7 เดือน แบ่งเป็น 2 ส่วน ตั้งแต่เดือนมีนาคม ปี 2563 จนมาถึงมิถุนายน เป็นเวลา 4 เดือน อันนี้ท่านนายกสั่งเองว่า ให้สำนักงบประมาณไปจัดการหาเงินมาและจ่ายให้กับ อสม. ทั่วประเทศ ให้เร็วที่สุด 4 เดือน 2,000 บาท หลังจากนั้นนะครับ ก็จะทำเป็นเดือนกรกฎาคม สิงหาคม กันยายน นะครับ อีก 3 เดือนรายเดือนอีกเดือนละ 500 บาท ย้ำนะครับใน 7 เดือนนี้นะครับ เป็นเรื่องค่าตอบแทนเสี่ยงภัยนะครับ และ 19 เดือน เป็นค่าตอบแทนเสี่ยงภัยของพี่น้อง อสม. ทั่วประเทศ เป็นผลตอบแทน และเป็นการจ่ายเฉพาะกิจ ในกรณีสู้กับโควิด ส่วนอีก 12 เดือนนะครับ ท่านนายกฯ ได้รับปากกับที่ประชุม ครม. และแจ้งกับรัฐมนตรีว่าการฯ แล้วก็ผมแล้ว เพียงแต่ว่าจะจัดการภายใต้วงเงินงงบกลางนะครับ จะดำเนินการอย่างไรแล้วนะครับ จะแจ้งให้ทราบอีกครั้งหนึ่ง แต่ท่านแจ้งว่าจะดำเนินการตามที่กระทรวงสาธารณสุขตอบไป นะครับ ก็ขอตอบท่านเทพไทยคำถามแรกครับ</w:t>
      </w:r>
    </w:p>
    <w:p>
      <w:pPr>
        <w:pStyle w:val="BodyText"/>
      </w:pPr>
      <w:r>
        <w:t xml:space="preserve">(ประธาน) ท่านเทพไทย มีคำถามอะไรอีกไหมครับ เชิญครับ</w:t>
      </w:r>
    </w:p>
    <w:p>
      <w:pPr>
        <w:pStyle w:val="BodyText"/>
      </w:pPr>
      <w:r>
        <w:t xml:space="preserve">(ผู้เข้าร่วมประชุมชาย) คำถามที่ 2 ครับ ท่านประธานครับ ท่านรัฐมนตรีช่วยว่าการกระทรวงสาธารณสุข และจากการให้สัมภาษณ์ของท่านนายกรัฐมนตรีทางสื่อเมื่อวาน คือสิ่งที่รัฐนายกรัฐมนตรีพูด คือสิ่งที่พูดว่าอนุมัติไป 7 เดือนก่อน นะครับ ซึ่งใช้มาตรฐานเดียวกับการดูแลช่วยเหลือบุคลากรทางการแพทย์ กำนัน ผู้ใหญ่บ้าน ท่านพูดในทำนองนั้น ผมเองฟังแล้วนี่ตะขิตตะ ก็คือว่า ท่านนายกตอบว่า ใน 19 เดือนนี้ ท่านให้ 7 เดือนก่อนจนสิ้นปีงบประมาณนี้ คือ ตั้งแต่สิ้นเดือนมีนาคม กันยายน ปี 63 7 เดือน อันนี้พอเข้าใจได้ว่า วิธีการงบประมาณเป็นแบบนี้นะครับ อีก 12 เดือน จัดงบประมาณปีหน้า งบประมาณปีหน้าจนถึงปี 64 ก็ครบ 19 เดือน ตามที่ท่านนายกรัฐมนตรีให้สัญญาครับ แต่พอนายกฯ มาเปรียบเทียบว่าให้ตามที่กำกับพร้อมกับอาชีพอื่น ๆ ก็ต้องเรียนว่าอาชีพ อสม. นี่ไม่มีเงินเดือนนะท่านประธาน หมอ พยาบาลก็ยังมีเงินเดือนนะครับ อสม. นี่เขาไม่มีเงินเดือนนี่เป็นรางวัล เป็นค่าตอบแทน สินน้ำใจให้กับ อสม. ที่เขาเสียสละครับท่านประธาน เพราะฉะนั้นถ้าหากว่าเปรียบเทียบว่า อสม. นี่ เดือนละ 500 บาท 19 เดือนยังไม่ถึงเลยครับท่านประธานดูสิครับ ที่ให้ประชาชนทั่วไป 3 เดือน 15,000 มันน้อยมากนะครับในความรู้สึกผม จริง ๆ ถ้าผมเป็นรัฐมนตรี เป็นนายกรัฐมนตรี ไม่ต้องมาขอสปอนเซอร์ผู้แทน คำนวนแล้วคนละชุด คำนวนแล้วชุดละ 2,000-3,000 บาท เขาก็อยากจะได้ครับ แต่ที่พอนายกฯ พูดแบบนี้ก็ผมอยากจะเรียนว่าให้ท่านรัฐมนตรีไปอธิบายชี้แจงอธิบาย อสม. ใหม่ 19 เดือนแล้วคำถามที่ 2 ครับท่านประธาน ผมจะถามคำถามนี้คำภามสุดท้ายนะครับ ท่านประธานครับ อยากจะถามว่านอกจาก 19 เดือน สิ้นปีงบประมาณ ปี 2564 แล้ว กันยายน 64 แล้ว ครบ 19 เดือนแล้ว รัฐบาลมีแผนที่จะปรับค่าตอบแทนโดยตั้งงบประมาณประจำปี เป็นเดือนละ 1,500 บาทหรือไม่ ที่พูดอย่างนี้ก็คือ 1,500 บาทไม่ได้มากเลยนะครับ ท่านประธาน สำหรับของคนทำงาน หรือ 1 คน ดูสิทธิ์ครอบครัว ทำงานตลอด 24 ชม. นี่ ไม่มากนะครับ ผมว่าไม่เป็นภาระของงบประมาณด้วยซ้ำไป และถ้าท่านประธานไปดูนโยบายของพรรคการเมืองต่าง ๆ ที่ผ่านมานี่นะครับ พรรคพลังประชารัฐ อสม. ให้ 5,000 บาทครับ พรรคภูมิใจไทยของประธานพรรคประชาธิปัตย์ของผมให้ 1,200 ครับ ผมเลยขออนุญาตบวกนโบายของประชาธิปัตย์ 1,200 เป็น 1,300 บาท แต่ก็สมเหตุสมผล ถ้ารัฐบาลไม่มีแผนจะปรับให้ 1,500 บาทตามที่เสนอนี่ ต้องเรียนว่าประชาชนผิดหวังการหาเสียงของพรรคการเมืองครับประธาน คนจะนินทาว่าตอนหาเสียงจะอะไรก็ได้ พอมาเป็นรัฐบาลแล้วไม่ทำให้เขา มีแต่คำหลอกลวง มีแต่คำหวาน ขอให้ได้คะแนน จะเขียนนโยบายอย่างไรก็ได้ การเมืองมันเสื่อม ทำให้การเชื่อถือของนักการเมืองมันตกต่ำครับ เลยตั้งคำถามที่ 2 ต่อท่านรัฐมนตรีผ่านไปยังนายกรัฐมนตรีครับ ว่าเป็นไปได้หรือไม่ สิ้นงบประมาณ ปี 2564 ครบ 19 เดือนแล้ว ปรับ ปรับค่าตอบแทนของ อสม. เป็น 1,500 บาท อยู่ในงบประมาณประจำปีของทุกปี เพื่อให้สอดคล้องกับนโยบายของพรรคการเมือง 3 พรรคที่เป็นรัฐบาลอยู่ในขณะนี้ครับ ท่านประธานครับ ขอบคุณครับ</w:t>
      </w:r>
    </w:p>
    <w:p>
      <w:pPr>
        <w:pStyle w:val="BodyText"/>
      </w:pPr>
      <w:r>
        <w:t xml:space="preserve">(ประธาน) ท่านรัฐมนตรีมีอะไรจะตอบอีกไหมครับ เชิญครับ</w:t>
      </w:r>
    </w:p>
    <w:p>
      <w:pPr>
        <w:pStyle w:val="BodyText"/>
      </w:pPr>
      <w:r>
        <w:t xml:space="preserve">(ผู้เข้าร่วมประชุมชาย) กราบเรียนท่านประธานที่เคารพ นางสาธิต ปิตุเตชะ จังหวัดระยอง พรรคประชาธิปัตย์ ในฐานะรัฐมนตรีว่าการกระทรวงสาธารณสุขนะครับ ผมเรียนกับท่านสมาชิกเทพไทย ความจริงเรื่องการปฏิบัติหน้าที่ของ อสม. นี่มีรายละเอียดอีมากนะครับ ผมให้ข้อมูลท่านอย่างนี้ครับว่าในช่วงการปฏิบัติหน้าที่ อสม. ทั่วประเทศ ช่วงสู้กับสถานการณ์โควิดนี่ เราพบว่า อสม. เสียชีวิต 4 ราย ในการปฏิบัติหน้าที่ 2 รายที่จังหวัด… และก็ 4 ราย แล้วก็ติดเชื้อโควิดที่ยะลา 2 นะครับ 4 ราย ที่ยะลา 2 ปัตตานี 2 บาดเจ็บสาหัต 6 นะครับ นี่คือการผลกระทบจากการที่เขาปฏิบัติหน้าที่ แต่ผมเรียนย้ำกับท่านเทพไทยเพื่อนสมาชิก ว่าเราต้องอย่าลืมนะครับ เราต้องคงอุดมการณ์ของ อสม. ให้ได้ ผมย้ำกับ อสม. ที่มาเมื่อวานนี้ที่ทำเนียบรัฐบาลว่า ถึงแม้เขาจะไม่ได้รับเบี้ยตอบแทนเสี่ยงภัยก็ตาม แต่มันจะไม่หยุดยั้งการปฏิบัติหน้าที่ของอาสาสมัครเหล่านี้ได้นะครับ เนื่องจากเขาเกิดจากอุดมการณ์จิตอาสา เขามีความสุข ที่ได้รับงานมาจากนายอำเภอ กำนัน ผู้ใหญ่บ้าน รพ. สต. และเขามีความสุขมาก ที่เขาเป็นผู้จัดการสุขภาพของคนในระแวกบ้านเขา 1 ต่อ 10 หรือ 1 ต่อ 15 หมู่บ้าน เขาไปแนะนำให้กินหวานน้อยนะครับ วัดความดัน หรือพาผู้สูงอายุ ไปพาผู้สูงอายุไปบริการทั้งหมดนี้อยู่ใน อสม. เราจะต้องย้ำจุดยืนนี้ให้มั่นคงนะครับ ว่าเรื่องนี้ เรื่อง อสม. เป็นเรื่องของจิตอาสา เป็นเรื่องอาสาสมัคร ส่วนค่าตอบแทนกระทรวงสาธารณสุขเสนอให้เขานี่ เขาทำไปแล้ว และกระทรวงสาธารณสุขเห็น รัฐบาลนี้เห็นแล้วว่าทำแล้วสำเร็จ ท่านเทพไทยก็ทราบนะครับ เขาไม่รู้หรอกว่าประเทศไทยทำอะไร ในการต่อสู้กับโควิด แต่ที่เห็น คือ ทำแล้วมันสำเร็จ ผมเรียนท่านเทพไทยว่าท่านตอบนานาชาติได้เลยว่าหนึ่งในปัจจัยที่สำเร็จ คือ พี่น้อง อสม. ครับ ในการไปกักตัว ในการไปตรวจสอบไม่ให้เดินทางไปไหน อสม. ที่พะเยา วันที่ไปห้ามคนออกจากบ้านนี่ คนนั้น ถ้าคนนั้นมีอารมณ์นิดหน่อย แล้วควักปืนยิง อสม. คนนั้นก็เสียชีวิตฟรี ๆ นั่นคือภารกิจของ อสม. และรัฐบาลเห็นความสำคัญ นั่นคือค่าเสี่ยงภัยนะครับ ก็คือ 19 เดือน 19 เดือนนะครับ นับจากนี้จนไปถึงกันยายน ปี 2564 สิ่งที่กระทรวงสาธารณสุขทำไปแล้วก่อนสถานการณ์โควิดของ อสม. ซึ่งไม่ต้องใช้งบประมาณ นั่นคือผมตระหนักเสมอว่า เราจะไม่ต้องใช้งบ 1. กระทรวงสาธารณสุขแก้ให้สิทธิ์รักษาห้องพิเศษเวลา อสม. เจ็บป่วย สมัยก่อนนี่เวลาไปรักษาค่าใช้จ่ายเพิ่ม เขาต้องจ่ายสตางค์ แต่วันนี้เขาไปรักษาห้องพิเศษ ทุกโรงพยาบาลได้ไม่ต้องจ่ายเพิ่มนะครับ ฟรี 2. กระทรวงสาธารณสุข สมาคมฌาปนกิจสงเคราะห์แล้ว วันนี้ อสม. ทั่วประเทศถ้าเสียชีวิต เขาได้รับเงิน 320,000 บาท เป็นเงินที่เก็บจาก อสม. ทั่วประเทศ และหลักประกันอันนี้นะครับ เป็นหลักประกันสำหรับคนข้างหลังเขา เขาไม่ได้รับเอง สิ่งที่เขาได้รับเอง คือขวัญกำลังใจที่เขาได้รับเดือนละ 1,000 บาท และค่าตอบแทนเสี่ยงภัยที่รัฐบาลนี้จะอนุมัติให้นะครับ 19 เดือน โดยจ่ายรอบแรก 7 เดือน และอีก 12 เดือน ใช้งบกลางที่ท่านนายกฯ จัดการให้กับพี่น้อง อสม. ทั่วประเทศ ผมจึงตอบคำถามว่า เมื่อหลัง 19 เดือน อสม. จะกลับไปสู่สถานะเดิม กลับไปเป็นจิตอาสาที่อุดมการณ์ที่มั่นคงนะครับ ส่วนการเพิ่มค่าป่วยการจาก 1,000 เป็นอีกเท่าไร อย่างไรนั้นขึ้นอยู่กับพี่น้องประชาชนในการที่จะให้พรรคการเมืองประกาศนโยบายนะครับ และก็ต้องยอมรับว่าประกาศนโยบายอะไร ต้องรับผิดชอบต่อนโยบายนั้น ทำได้หรือไม่ได้ก็เป็นเรื่องที่ประชาชนพิสูจน์ในการเลือกตั้งที่นโยบายแต่ละพรรคการเมือง และเมื่อพรรคการเมืองนั้นก็ต้องรับผิดชอบต่อคำพูด อันนี้ก็ตอบท่านเทพไทยว่า กระทรวงสาธารณสุขทำทุกวิถีทางให้กับ อสม. ทั่วประเทศ และที่สำคัญให้ อสม. ยืดหลักอุดมการเดิม กับค่าตอบแทนครับ ขอบพระคุณมากครับ</w:t>
      </w:r>
    </w:p>
    <w:p>
      <w:pPr>
        <w:pStyle w:val="BodyText"/>
      </w:pPr>
      <w:r>
        <w:t xml:space="preserve">(ประธาน) ท่านเทพไทยยังมีอะไรติดใจไหมครับ</w:t>
      </w:r>
    </w:p>
    <w:p>
      <w:pPr>
        <w:pStyle w:val="BodyText"/>
      </w:pPr>
      <w:r>
        <w:t xml:space="preserve">(ผู้เข้าร่วมประชุมชาย) ท่านประธานที่เคารพ กระผมเทพไทย เสวพงษ์ สมาชิกผู้แทนราษฎรจังหวัดนครศรีธรรมราช พูดแทนหัวใจ อสม. 1,570,429 คน คือเจตนารมณ์ แบบที่ท่านรัฐมนตรีสาธิตว่าละครับ เจตจำนงค์ของ อสม. คือ เราเป็นจิตอาสาครับ เราไม่ได้คิดถึงค่าตอบแทน แต่ว่าเมื่อพรรคการเมืองใดที่หาเสียงไว้ถือว่าเป็นสัญญาประชาคมที่ควรจะทำ สิ่งใดที่เราพูด ออกไปครับท่านประธาน ก็ต้องทำ เพราะอย่างนั้นผมจะเรียนกับท่านประธานผ่านไปยังท่านรัฐมนตรีว่า ค่าตอบแทนก็อยากจะให้ทำ ผมเลยอยากจะขอ 1,500 บาท ทุกเดือนตลอดไป กับส่วนที่ 2 ที่อยากจะช่วยเหลือ เนื่องจากว่าในฐานะที่เขาเป็นองค์กรจิตอาสา วันนี้ อสม. ที่ต้องการ คือ 1. กระเป๋า อสม. ที่มันเป็นเอกลักษณ์ ที่หิ้วประเป๋านี้แล้ว นี่คือกระเป๋า อสม. 2. อยากจะได้อุปกรณ์ ไม่อยากจะได้อะไรมาก 1. เครื่องชั่ง 2. เครื่องวัดความดันครับ 3. เครื่องตรวจวัดน้ำตาล เบาหวานนะครับ แล้วก็ 4. เขาก็อยากได้ ชุดปฏิบัติการครับ ชุดปฏิบัติการที่เขาใส่สีที่ดำ ๆ ดูแล้วอสม. อยากจะได้จริง ๆ ผมคิดว่าถ้าหากว่ารัฐบาลหรือรัฐมนตรีหาเงินส่วนไหนก็แล้วแต่ครับ เพื่อที่จะให้เขาทำงานอย่างมีประสิทธิภาพ ผมก็เลยฝากไปยังรัฐบาล ถ้าท่านรัฐมนตรีฟังอยู่ก็ อยากให้ท่านได้เก็บเงินส่วนไหนก็แล้วแต่ จริง ๆ แล้วเงินส่วนนี้นี่ใช้งบประมาณไม่มาก ให้ อสม. คนละ 2,000 ไปเที่ยวด้วยซ้ำไป ผมก็ขอขอบคุณท่านรัฐมนตรี และถือโอกาสนี้ และขอบคุณแทนพี่น้อง อสม. 1 ล้านกว่าคน ครับ ตอนนี้ผมก็ทำหน้าที่ผู้แทนราษฎรแล้ว ผลจะเป็นอย่างไรขอให้ติดตามขอบพระคุณครับ ท่านประธานครับ</w:t>
      </w:r>
    </w:p>
    <w:p>
      <w:pPr>
        <w:pStyle w:val="BodyText"/>
      </w:pPr>
      <w:r>
        <w:t xml:space="preserve">(ประธาน) ขอบคุณครับ ท่านรัฐมนตรีคงไม่มีอะไรชี้แจงเพิ่มเติมนะครับ ต้องขอบคุณท่านรัฐมนตรีสาธิต ปิตุเตชะนะครับ รัฐมนตรีกระทรวงสาธารณสุข ที่ให้เกียรติกับสภาเรา ท่านสมาชิกครับต่อไปเป็นระเบียบวาระ 1.1.5 ครับ กระทู้สด ถามด้วยวาจา โดยท่านชลน่าน ศรีแก้ว นะครับ กระทู้ถามการประสานจากเจ้าหน้าที่แจ้งว่า มีบัญชามอบหมาย คือ พลเอกชัยชาญ ช้างมงคลนะครับ เป็นผู้ตอบกระทู้ถามแทน ก็เชิญคุณหมอชลน่าน ศรีแก้ว ได้ถามนะครับ และเชิญท่านรัฐมนตรีกระทรวงกลาโหม พลเอก ชัยชาญ เตรียมตอบกระทู้ครับ</w:t>
      </w:r>
    </w:p>
    <w:p>
      <w:pPr>
        <w:pStyle w:val="BodyText"/>
      </w:pPr>
      <w:r>
        <w:t xml:space="preserve">(ผู้เข้าร่วมประชุมชาย) ท่านประธานที่เคารพ กระผมนายชลน่าน ศรีแก้ว สมาชิกผู้แทนราษฎร จังหวัดน่าน พรรคเพื่อไทย ผมขอตั้งกระทู้ถามสด ถามด้วยวาจา ถามด้วยวาจา ถามนายกรัฐมนตรี เรื่องการดำเนินการตามข้อเรียกร้อง และการคุ้มครองสิทธิเสรีภาพป้องกัน ผู้ชุมนุมทางการเมือง นักเรียน นิสิต นักศึกษา เยาวชน และประชาชน ก่อนอื่นผมต้องกราบขอบพระคุณท่านประธาน ผ่านไปยังท่านรัฐมนตรีช่วยว่าการกระทรวงกลาโหม ท่านพลเอก ชัยชาญ ช้างมงคล ที่เคารพยิ่ง ท่านเป็นขวัญใจสภา ครม. แล้วนี่ ถ้าท่านนายกฯ มีชื่อปลดท่าน ผมจะเป็นบุคคลหนึ่งครับ ที่จะต่อสู้ เพราะท่านเป็นบุคคลให้ที่ให้เกียรติสภาอย่างยิ่ง ท่านประธานที่เคารพครับ ผมยอมรับได้นะครับ ที่ท่านนายกรัฐมตรี ที่ท่านนายกรัฐมนตรีชัยชาญได้กรุณามาตอบกระทู้ผม แต่เรื่องที่ผมตั้งถาม เป็นประเด็นที่สำคัญครับ มีความปราถนาอย่างยิ่งที่อยากให้ท่านนายกรัฐมนตรีมาตอบด้วยตนเองเพราะคำตอบของท่านนายกรัฐมนตรีมาตอบต่อสภาแห่งนี้นะครับ จะเป็นหมุดหมาย ในการคลี่คลายปัญหา จะเป็นเรื่องสำคัญที่หาทางออกให้กับประเทศชาติบ้านเมือง แต่เสียดายครับ ท่านทิ้งโอกาสนี้ไป โดยอ้างว่ามีภาระกิจสำคัญ ผมจะไม่ถกเถียงท่านนะครับ ฃอย่างไร แต่ท่านประธานครับ ตามข้อบังคับการประชุมสภาผู้แทนราษฎรของพวกเรา ข้อ 156 นะครับ เรื่องที่ผมถามนี่ อยู่ในความสนใจของพี่น้องประชาชน เป็นเรื่องที่มีผลกระทบต่อประและประชาชน และที่สำคัญเป็นเรื่องด่วน รีบดำเนินการแก้ไขหรือไม่รีบดำเนินการตามข้อเรียกร้อง สิ่งที่เกิดขึ้นในอนาคตอันใกล้นี้เราคาดการณ์ไม่ถึงว่าจะเป็นอย่างไร นั่นคือความเสียหายอันยิ่งใหญ่ครับ และที่สำคัญครับท่านประธานครับ การตอบกระทู้รัฐมนตรี นายกรัฐมนตรีต้องมาตอบกระทู้ด้วยตนเองครับ เว้นแต่มีเหตุการณ์สำคัญก็แจ้งเป็นลายลักษณ์อักษรมา แต่ที่สำคัญครับ ผมขออนุญาตกราบเรียนท่านประธานที่เคารพครับ ตั้งแต่มีรัฐบาลเลือกตั้ง มีนายกชื่อพลเอกประยุทธ์ จันทร์โอชา ไม่เคยได้รับเกียรติจากนายกรัฐมนตรีมาตอบด้วยวาจา ด้วยตนเองเลยแม้แต่ครั้งเดียว บันทึกเป็นประวัติศาสตร์ผู้แทนราษฎรสภาไทยเอาไว้นะครับ ผมต้องถามจริง ๆ ผมให้โอกาสท่าน แต่ท่านไม่ให้โอกาสตนเองผมช่วยเหลือไม่ได้</w:t>
      </w:r>
    </w:p>
    <w:p>
      <w:pPr>
        <w:pStyle w:val="BodyText"/>
      </w:pPr>
      <w:r>
        <w:t xml:space="preserve">(ประธาน) ผมว่าคุณหมอถามกระทู้เลยครับ</w:t>
      </w:r>
    </w:p>
    <w:p>
      <w:pPr>
        <w:pStyle w:val="BodyText"/>
      </w:pPr>
      <w:r>
        <w:t xml:space="preserve">(ผู้เข้าร่วมประชุมชาย) ท่านประธานครับ ผมจะเข้าสู่ข้อคำถาม จากการชุมนุมเรียกร้องของนักเรียน นิสิตนักศึกษา และก็ประชาชน ท่านประธานครับ ผู้เรียกร้องมีอยู่ 4 กลุ่มครับ กลุ่มที่ 1 คือ เยาวชนปลดแอก กลุ่มที่ 2 คือ สนท. คือ สหภามนักเรียน นิศิต นักศึกษา แห่งประเทศไทย กลุ่มที่ 3 นี่ เขาเรียกเป็น คนป. ครับท่านประธาน เครือข่ายแนวร่วม นิสิต นักศึกษา เคียงข้างประชาชนเพื่อประชาธิปไตย ก่อตั้ง มาเมื่อวันที่ 9 พฤษภาคม นี้เอง จากการทำแฟลชม็อบครั้งแรกที่เป็นทางการนะครับ กลุ่มแนวร่วมนวชีวิน ที่นั่งอดข้าวอยู่ข้าง ๆ ทำเนียบอย่างที่ผมยกให้ท่านประธานดูนี่ มีตัวตนที่ชัดเจน ถ้านอกเหนือจากนี้ไม่ใช่ผู้ชุมนุมครับ จากการชุมนุมที่ผ่านมา เริ่มตั้งแต่วันที่ 18 ขยายวงกว้างออกไปเรื่อย ๆ ขณะนี้เข้าใจว่า 41 จังหวัดเป็นอย่างน้อยนะครับ หลายจังหวัดมีการชุมนุมซ้ำ ลักษณะการชุมนุมจะเป็นเฉพาะกิจชั่วคราวที่เราเรียกว่าแฟลชม็อบ มาทำภารกิจแล้วก็กลับไป มาทำภาระกิจแล้วก็กลับไป ที่อนุเสาวรีย์ประชาธิปไตย รั้วสถานที่ราชการหรือนอกรั้วมหาวิทยาลัยเป็นครั้งแรก ท่านประธานครับ การขยายแผ่วงกว่างอย่างนี้นี่เป็นสิ่งที่ต้องกราบเรียนท่านประธานว่า มันมีเหตุการณ์ครับ ที่ผมเอง และประชาชนคนทั่วไปเป็นห่วงอย่างยิ่งคือว่ามันมีการคุกคามผู้ชุมนุม การคุกคามมีหลายรูปแบบครับ จับกุม คุมขัง ปฏิบัติการทางจิตวิทยานะครับ ปิดกั้น อาคารสถานที่ต่าง ๆ ปิดกันสื่อมวลชนไม่ให้แถลงข่าว ที่น่านครับ น่านกระซิบรักกลายเป็นน่านกระซิบลุงครับ ให้หยุดคุกครามประชาชน และให้ยุบสภาเป็นกระซิบลุ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การประชุม</dc:title>
  <dc:creator/>
  <cp:keywords/>
  <dcterms:created xsi:type="dcterms:W3CDTF">2021-03-23T08:43:14Z</dcterms:created>
  <dcterms:modified xsi:type="dcterms:W3CDTF">2021-03-23T08: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กรกฎาคม 2563 เวลา 10.37 น.</vt:lpwstr>
  </property>
  <property fmtid="{D5CDD505-2E9C-101B-9397-08002B2CF9AE}" pid="3" name="subtitle">
    <vt:lpwstr/>
  </property>
</Properties>
</file>